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479C43" w14:textId="227484C5" w:rsidR="0061000E" w:rsidRPr="001336C7" w:rsidRDefault="0061000E" w:rsidP="0061000E">
      <w:pPr>
        <w:pStyle w:val="naislab"/>
        <w:spacing w:before="0" w:after="0"/>
        <w:rPr>
          <w:sz w:val="28"/>
          <w:szCs w:val="28"/>
        </w:rPr>
      </w:pPr>
      <w:r>
        <w:rPr>
          <w:sz w:val="28"/>
          <w:szCs w:val="28"/>
        </w:rPr>
        <w:t>2</w:t>
      </w:r>
      <w:r w:rsidRPr="001336C7">
        <w:rPr>
          <w:sz w:val="28"/>
          <w:szCs w:val="28"/>
        </w:rPr>
        <w:t>. pielikums</w:t>
      </w:r>
    </w:p>
    <w:p w14:paraId="5A42A3A9" w14:textId="77777777" w:rsidR="0061000E" w:rsidRPr="001336C7" w:rsidRDefault="0061000E" w:rsidP="0061000E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1336C7">
        <w:rPr>
          <w:rFonts w:ascii="Times New Roman" w:hAnsi="Times New Roman"/>
          <w:sz w:val="28"/>
          <w:szCs w:val="28"/>
        </w:rPr>
        <w:t xml:space="preserve">Ministru kabineta </w:t>
      </w:r>
    </w:p>
    <w:p w14:paraId="498D64C2" w14:textId="71277123" w:rsidR="0061000E" w:rsidRPr="001336C7" w:rsidRDefault="0061000E" w:rsidP="0061000E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1336C7">
        <w:rPr>
          <w:rFonts w:ascii="Times New Roman" w:hAnsi="Times New Roman"/>
          <w:sz w:val="28"/>
          <w:szCs w:val="28"/>
        </w:rPr>
        <w:t xml:space="preserve">2020. gada </w:t>
      </w:r>
      <w:r w:rsidR="007B5D95">
        <w:rPr>
          <w:rFonts w:ascii="Times New Roman" w:eastAsia="Times New Roman" w:hAnsi="Times New Roman"/>
          <w:sz w:val="28"/>
          <w:szCs w:val="28"/>
        </w:rPr>
        <w:t>2. jūnij</w:t>
      </w:r>
      <w:r w:rsidR="007B5D95">
        <w:rPr>
          <w:rFonts w:ascii="Times New Roman" w:eastAsia="Times New Roman" w:hAnsi="Times New Roman"/>
          <w:sz w:val="28"/>
          <w:szCs w:val="28"/>
        </w:rPr>
        <w:t>a</w:t>
      </w:r>
    </w:p>
    <w:p w14:paraId="505F4290" w14:textId="06DE879B" w:rsidR="0061000E" w:rsidRPr="001336C7" w:rsidRDefault="0061000E" w:rsidP="0061000E">
      <w:pPr>
        <w:spacing w:after="0" w:line="240" w:lineRule="auto"/>
        <w:ind w:firstLine="360"/>
        <w:jc w:val="right"/>
        <w:rPr>
          <w:rFonts w:ascii="Times New Roman" w:hAnsi="Times New Roman"/>
          <w:sz w:val="28"/>
          <w:szCs w:val="28"/>
        </w:rPr>
      </w:pPr>
      <w:r w:rsidRPr="001336C7">
        <w:rPr>
          <w:rFonts w:ascii="Times New Roman" w:hAnsi="Times New Roman"/>
          <w:sz w:val="28"/>
          <w:szCs w:val="28"/>
        </w:rPr>
        <w:t>noteikumiem Nr. </w:t>
      </w:r>
      <w:r w:rsidR="007B5D95">
        <w:rPr>
          <w:rFonts w:ascii="Times New Roman" w:hAnsi="Times New Roman"/>
          <w:sz w:val="28"/>
          <w:szCs w:val="28"/>
        </w:rPr>
        <w:t>333</w:t>
      </w:r>
      <w:bookmarkStart w:id="0" w:name="_GoBack"/>
      <w:bookmarkEnd w:id="0"/>
    </w:p>
    <w:p w14:paraId="0E8A909E" w14:textId="77777777" w:rsidR="00996884" w:rsidRPr="00C471B5" w:rsidRDefault="00996884" w:rsidP="00485F86">
      <w:pPr>
        <w:spacing w:after="0" w:line="240" w:lineRule="auto"/>
        <w:jc w:val="right"/>
        <w:outlineLvl w:val="3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74DAC900" w14:textId="433AB959" w:rsidR="00996884" w:rsidRPr="00C471B5" w:rsidRDefault="00996884" w:rsidP="006B372B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C471B5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Eiropas Ekonomikas zonas finanšu instrumenta un Norvēģijas finanšu instrumenta 2014.–2021. gada perioda programmas </w:t>
      </w:r>
      <w:r w:rsidR="0061000E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"</w:t>
      </w:r>
      <w:r w:rsidRPr="00C471B5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Pētniecība un izglītība</w:t>
      </w:r>
      <w:r w:rsidR="0061000E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"</w:t>
      </w:r>
      <w:r w:rsidRPr="00C471B5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aktivitātes </w:t>
      </w:r>
      <w:r w:rsidR="0061000E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"</w:t>
      </w:r>
      <w:r w:rsidR="000426A8" w:rsidRPr="00C471B5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Stipendijas</w:t>
      </w:r>
      <w:r w:rsidR="0061000E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"</w:t>
      </w:r>
      <w:r w:rsidRPr="00C471B5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atklātā konkursa </w:t>
      </w:r>
      <w:r w:rsidR="007D0CDF" w:rsidRPr="00C471B5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projektu iesniegumu </w:t>
      </w:r>
      <w:r w:rsidR="00925F6D" w:rsidRPr="00C471B5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vērtēšanas kritēriji</w:t>
      </w:r>
    </w:p>
    <w:p w14:paraId="66C5F66F" w14:textId="77777777" w:rsidR="007A41E0" w:rsidRPr="008A12D4" w:rsidRDefault="007A41E0" w:rsidP="006B372B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</w:p>
    <w:p w14:paraId="43EB138E" w14:textId="372000E5" w:rsidR="007A41E0" w:rsidRDefault="007A41E0" w:rsidP="006B372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  <w:proofErr w:type="gramStart"/>
      <w:r w:rsidRPr="00C471B5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  <w:t>1.</w:t>
      </w:r>
      <w:r w:rsidR="008A12D4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  <w:t> </w:t>
      </w:r>
      <w:r w:rsidRPr="00C471B5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  <w:t>Administratīvie kritēriji</w:t>
      </w:r>
      <w:proofErr w:type="gramEnd"/>
    </w:p>
    <w:p w14:paraId="303E1AC0" w14:textId="77777777" w:rsidR="00372E04" w:rsidRPr="00372E04" w:rsidRDefault="00372E04" w:rsidP="00372E04">
      <w:pPr>
        <w:spacing w:after="0" w:line="240" w:lineRule="auto"/>
        <w:ind w:left="72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04"/>
        <w:gridCol w:w="7229"/>
        <w:gridCol w:w="1276"/>
      </w:tblGrid>
      <w:tr w:rsidR="00372E04" w:rsidRPr="00372E04" w14:paraId="6B7B318A" w14:textId="77777777" w:rsidTr="008A12D4">
        <w:tc>
          <w:tcPr>
            <w:tcW w:w="704" w:type="dxa"/>
            <w:vAlign w:val="center"/>
          </w:tcPr>
          <w:p w14:paraId="5FD8AFEF" w14:textId="77777777" w:rsidR="008A12D4" w:rsidRDefault="00372E04" w:rsidP="008A12D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r.</w:t>
            </w:r>
          </w:p>
          <w:p w14:paraId="5994F63D" w14:textId="16E25DA9" w:rsidR="00372E04" w:rsidRPr="00372E04" w:rsidRDefault="00372E04" w:rsidP="008A12D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.</w:t>
            </w:r>
            <w:r w:rsidR="008A12D4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k.</w:t>
            </w:r>
          </w:p>
        </w:tc>
        <w:tc>
          <w:tcPr>
            <w:tcW w:w="7229" w:type="dxa"/>
            <w:vAlign w:val="center"/>
          </w:tcPr>
          <w:p w14:paraId="42B76EBB" w14:textId="77777777" w:rsidR="00372E04" w:rsidRPr="00372E04" w:rsidRDefault="00372E04" w:rsidP="008A12D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Administratīvais kritērijs</w:t>
            </w:r>
          </w:p>
        </w:tc>
        <w:tc>
          <w:tcPr>
            <w:tcW w:w="1276" w:type="dxa"/>
            <w:vAlign w:val="center"/>
          </w:tcPr>
          <w:p w14:paraId="121FDD58" w14:textId="202B32DE" w:rsidR="00372E04" w:rsidRPr="00372E04" w:rsidRDefault="00372E04" w:rsidP="008A12D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Vērtējums </w:t>
            </w:r>
            <w:r w:rsidR="0061000E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Jā</w:t>
            </w:r>
            <w:r w:rsidR="0061000E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61000E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ē</w:t>
            </w:r>
            <w:r w:rsidR="0061000E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="007443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</w:tr>
      <w:tr w:rsidR="00372E04" w:rsidRPr="00372E04" w14:paraId="2A8CA27B" w14:textId="77777777" w:rsidTr="008A12D4">
        <w:tc>
          <w:tcPr>
            <w:tcW w:w="704" w:type="dxa"/>
          </w:tcPr>
          <w:p w14:paraId="70285A4A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7229" w:type="dxa"/>
          </w:tcPr>
          <w:p w14:paraId="048F376F" w14:textId="668CC9F0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Projekta iesniegums ir sagatavots angļu valodā un iesniegts elektroniski, izmantojot elektronisko projektu iesniegumu iesniegšanas sistēmu atklāta konkursa sludinājumā norādītajā termiņā</w:t>
            </w:r>
          </w:p>
        </w:tc>
        <w:tc>
          <w:tcPr>
            <w:tcW w:w="1276" w:type="dxa"/>
          </w:tcPr>
          <w:p w14:paraId="054E5E84" w14:textId="77777777" w:rsidR="00372E04" w:rsidRPr="00372E04" w:rsidRDefault="00372E04" w:rsidP="008A12D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72E04" w:rsidRPr="00372E04" w14:paraId="12BC4293" w14:textId="77777777" w:rsidTr="008A12D4">
        <w:tc>
          <w:tcPr>
            <w:tcW w:w="704" w:type="dxa"/>
          </w:tcPr>
          <w:p w14:paraId="704208D2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</w:p>
        </w:tc>
        <w:tc>
          <w:tcPr>
            <w:tcW w:w="7229" w:type="dxa"/>
          </w:tcPr>
          <w:p w14:paraId="6CE0B5A9" w14:textId="20C4E7C6" w:rsidR="00372E04" w:rsidRPr="00372E04" w:rsidRDefault="004030D3" w:rsidP="004030D3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Projekta iesnieguma iesniedzējs </w:t>
            </w:r>
            <w:proofErr w:type="gramStart"/>
            <w:r w:rsidRPr="00C471B5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ir akreditēta</w:t>
            </w:r>
            <w:proofErr w:type="gramEnd"/>
            <w:r w:rsidRPr="00C471B5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Latvijas augstskola</w:t>
            </w:r>
          </w:p>
        </w:tc>
        <w:tc>
          <w:tcPr>
            <w:tcW w:w="1276" w:type="dxa"/>
          </w:tcPr>
          <w:p w14:paraId="03A6028B" w14:textId="77777777" w:rsidR="00372E04" w:rsidRPr="00372E04" w:rsidRDefault="00372E04" w:rsidP="008A12D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72E04" w:rsidRPr="00372E04" w14:paraId="733814EF" w14:textId="77777777" w:rsidTr="008A12D4">
        <w:tc>
          <w:tcPr>
            <w:tcW w:w="704" w:type="dxa"/>
          </w:tcPr>
          <w:p w14:paraId="5B52BE18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7229" w:type="dxa"/>
          </w:tcPr>
          <w:p w14:paraId="10537D82" w14:textId="0B5CBD39" w:rsidR="00372E04" w:rsidRPr="00372E04" w:rsidRDefault="004030D3" w:rsidP="00C85EF2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Projekta partneris ir donorvalst</w:t>
            </w:r>
            <w:r w:rsidR="00A423FB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s</w:t>
            </w:r>
            <w:r w:rsidRPr="00C471B5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augstskola </w:t>
            </w:r>
          </w:p>
        </w:tc>
        <w:tc>
          <w:tcPr>
            <w:tcW w:w="1276" w:type="dxa"/>
          </w:tcPr>
          <w:p w14:paraId="6E028F15" w14:textId="77777777" w:rsidR="00372E04" w:rsidRPr="00372E04" w:rsidRDefault="00372E04" w:rsidP="008A12D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72E04" w:rsidRPr="00372E04" w14:paraId="5925427F" w14:textId="77777777" w:rsidTr="008A12D4">
        <w:tc>
          <w:tcPr>
            <w:tcW w:w="704" w:type="dxa"/>
          </w:tcPr>
          <w:p w14:paraId="4987FBDA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7229" w:type="dxa"/>
          </w:tcPr>
          <w:p w14:paraId="00D5AABF" w14:textId="7FD3DD9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Projekta </w:t>
            </w:r>
            <w:r w:rsidR="00D109C0">
              <w:rPr>
                <w:rFonts w:ascii="Times New Roman" w:hAnsi="Times New Roman" w:cs="Times New Roman"/>
                <w:sz w:val="24"/>
                <w:szCs w:val="24"/>
              </w:rPr>
              <w:t xml:space="preserve">iesnieguma 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iesniedzēja apliecinājumu parakstījusi projekta </w:t>
            </w:r>
            <w:r w:rsidR="00D109C0">
              <w:rPr>
                <w:rFonts w:ascii="Times New Roman" w:hAnsi="Times New Roman" w:cs="Times New Roman"/>
                <w:sz w:val="24"/>
                <w:szCs w:val="24"/>
              </w:rPr>
              <w:t xml:space="preserve">iesnieguma 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iesniedzēja atbildīgā amatpersona  vai persona, kuras </w:t>
            </w:r>
            <w:proofErr w:type="spellStart"/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araksttiesības</w:t>
            </w:r>
            <w:proofErr w:type="spellEnd"/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 apliecina projekta </w:t>
            </w:r>
            <w:r w:rsidR="00D109C0">
              <w:rPr>
                <w:rFonts w:ascii="Times New Roman" w:hAnsi="Times New Roman" w:cs="Times New Roman"/>
                <w:sz w:val="24"/>
                <w:szCs w:val="24"/>
              </w:rPr>
              <w:t xml:space="preserve">iesnieguma 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iesniedzēja izdots dokuments</w:t>
            </w:r>
            <w:proofErr w:type="gramStart"/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gramEnd"/>
          </w:p>
        </w:tc>
        <w:tc>
          <w:tcPr>
            <w:tcW w:w="1276" w:type="dxa"/>
          </w:tcPr>
          <w:p w14:paraId="20041EFB" w14:textId="77777777" w:rsidR="00372E04" w:rsidRPr="00372E04" w:rsidRDefault="00372E04" w:rsidP="008A12D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72E04" w:rsidRPr="00372E04" w14:paraId="7CB7BC39" w14:textId="77777777" w:rsidTr="008A12D4">
        <w:tc>
          <w:tcPr>
            <w:tcW w:w="704" w:type="dxa"/>
          </w:tcPr>
          <w:p w14:paraId="0574FA23" w14:textId="77777777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7229" w:type="dxa"/>
          </w:tcPr>
          <w:p w14:paraId="73ACD366" w14:textId="0ECDA957" w:rsidR="00154988" w:rsidRPr="00372E04" w:rsidRDefault="00372E04" w:rsidP="00D317DB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Projekta iesniegums ir pilnībā aizpildīts, un tam ir pievienoti visi projektu </w:t>
            </w:r>
            <w:r w:rsidR="00D317DB">
              <w:rPr>
                <w:rFonts w:ascii="Times New Roman" w:hAnsi="Times New Roman" w:cs="Times New Roman"/>
                <w:sz w:val="24"/>
                <w:szCs w:val="24"/>
              </w:rPr>
              <w:t xml:space="preserve">iesniegumu atlases konkursa 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olikumā norādītie pielikumi</w:t>
            </w:r>
          </w:p>
        </w:tc>
        <w:tc>
          <w:tcPr>
            <w:tcW w:w="1276" w:type="dxa"/>
          </w:tcPr>
          <w:p w14:paraId="4836E338" w14:textId="77777777" w:rsidR="00372E04" w:rsidRPr="00372E04" w:rsidRDefault="00372E04" w:rsidP="008A12D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72E04" w:rsidRPr="00372E04" w14:paraId="68B5427F" w14:textId="77777777" w:rsidTr="008A12D4">
        <w:tc>
          <w:tcPr>
            <w:tcW w:w="704" w:type="dxa"/>
          </w:tcPr>
          <w:p w14:paraId="67018676" w14:textId="38BCFA5F" w:rsidR="00372E04" w:rsidRPr="00372E04" w:rsidRDefault="00EE2F50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372E04" w:rsidRPr="00372E0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229" w:type="dxa"/>
          </w:tcPr>
          <w:p w14:paraId="40904C49" w14:textId="0BB9E4EB" w:rsidR="00372E04" w:rsidRPr="00372E04" w:rsidRDefault="00E867F3" w:rsidP="0019262A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Projekta īstenošanas ilgums atbilst </w:t>
            </w:r>
            <w:r w:rsidR="0019262A">
              <w:rPr>
                <w:rFonts w:ascii="Times New Roman" w:hAnsi="Times New Roman" w:cs="Times New Roman"/>
                <w:sz w:val="24"/>
                <w:szCs w:val="24"/>
              </w:rPr>
              <w:t xml:space="preserve">projekta iesniegumu atlases nolikumā 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norādītajam projekta īstenošanas ilgumam, un projekta plānotais studējošo, akadēmiskā un administratīva personāla apmaiņa</w:t>
            </w:r>
            <w:r w:rsidR="0019262A">
              <w:rPr>
                <w:rFonts w:ascii="Times New Roman" w:hAnsi="Times New Roman" w:cs="Times New Roman"/>
                <w:sz w:val="24"/>
                <w:szCs w:val="24"/>
              </w:rPr>
              <w:t>s ilgums atbilst šo noteikumu 24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punktam</w:t>
            </w:r>
          </w:p>
        </w:tc>
        <w:tc>
          <w:tcPr>
            <w:tcW w:w="1276" w:type="dxa"/>
          </w:tcPr>
          <w:p w14:paraId="7ACB6A2D" w14:textId="77777777" w:rsidR="00372E04" w:rsidRPr="00372E04" w:rsidRDefault="00372E04" w:rsidP="008A12D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372E04" w:rsidRPr="00372E04" w14:paraId="4908ECAF" w14:textId="77777777" w:rsidTr="008A12D4">
        <w:tc>
          <w:tcPr>
            <w:tcW w:w="704" w:type="dxa"/>
          </w:tcPr>
          <w:p w14:paraId="0CC4EF9C" w14:textId="10A050F0" w:rsidR="00372E04" w:rsidRPr="00372E04" w:rsidRDefault="00EE2F50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372E04" w:rsidRPr="00372E0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229" w:type="dxa"/>
          </w:tcPr>
          <w:p w14:paraId="7A28F59B" w14:textId="65FA14D1" w:rsidR="004E22D7" w:rsidRPr="008B4BBF" w:rsidRDefault="008B4BBF" w:rsidP="00C167C2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B4BBF">
              <w:rPr>
                <w:rFonts w:ascii="Times New Roman" w:hAnsi="Times New Roman" w:cs="Times New Roman"/>
                <w:sz w:val="24"/>
                <w:szCs w:val="24"/>
              </w:rPr>
              <w:t>Projekta attiecināmās izmaksas atbilst šo noteikumu 26.</w:t>
            </w:r>
            <w:r w:rsidR="00683B6D">
              <w:rPr>
                <w:rFonts w:ascii="Times New Roman" w:hAnsi="Times New Roman" w:cs="Times New Roman"/>
                <w:sz w:val="24"/>
                <w:szCs w:val="24"/>
              </w:rPr>
              <w:t xml:space="preserve"> un 27.</w:t>
            </w:r>
            <w:r w:rsidR="008A12D4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8B4BBF">
              <w:rPr>
                <w:rFonts w:ascii="Times New Roman" w:hAnsi="Times New Roman" w:cs="Times New Roman"/>
                <w:sz w:val="24"/>
                <w:szCs w:val="24"/>
              </w:rPr>
              <w:t xml:space="preserve">punktā norādītajām attiecināmajām izmaksām </w:t>
            </w:r>
            <w:r w:rsidR="00683B6D">
              <w:rPr>
                <w:rFonts w:ascii="Times New Roman" w:hAnsi="Times New Roman" w:cs="Times New Roman"/>
                <w:sz w:val="24"/>
                <w:szCs w:val="24"/>
              </w:rPr>
              <w:t xml:space="preserve">u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ienas</w:t>
            </w:r>
            <w:r w:rsidR="003A4230">
              <w:rPr>
                <w:rFonts w:ascii="Times New Roman" w:hAnsi="Times New Roman" w:cs="Times New Roman"/>
                <w:sz w:val="24"/>
                <w:szCs w:val="24"/>
              </w:rPr>
              <w:t xml:space="preserve"> vienības standarta</w:t>
            </w:r>
            <w:r w:rsidRPr="008B4BBF">
              <w:rPr>
                <w:rFonts w:ascii="Times New Roman" w:hAnsi="Times New Roman" w:cs="Times New Roman"/>
                <w:sz w:val="24"/>
                <w:szCs w:val="24"/>
              </w:rPr>
              <w:t xml:space="preserve"> likmēm, un projekta iesniegumā norādītais projekta finansējums atbilst šo noteikumu </w:t>
            </w:r>
            <w:r w:rsidR="00C167C2" w:rsidRPr="00C167C2"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  <w:r w:rsidRPr="00C167C2">
              <w:rPr>
                <w:rFonts w:ascii="Times New Roman" w:hAnsi="Times New Roman" w:cs="Times New Roman"/>
                <w:sz w:val="24"/>
                <w:szCs w:val="24"/>
              </w:rPr>
              <w:t xml:space="preserve">. apakšpunktā norādītajam projekta </w:t>
            </w:r>
            <w:r w:rsidR="00C167C2" w:rsidRPr="00C167C2">
              <w:rPr>
                <w:rFonts w:ascii="Times New Roman" w:hAnsi="Times New Roman" w:cs="Times New Roman"/>
                <w:sz w:val="24"/>
                <w:szCs w:val="24"/>
              </w:rPr>
              <w:t>finansējuma apmēram</w:t>
            </w:r>
          </w:p>
        </w:tc>
        <w:tc>
          <w:tcPr>
            <w:tcW w:w="1276" w:type="dxa"/>
          </w:tcPr>
          <w:p w14:paraId="10633585" w14:textId="77777777" w:rsidR="00372E04" w:rsidRPr="00372E04" w:rsidRDefault="00372E04" w:rsidP="008A12D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372E04" w:rsidRPr="00372E04" w14:paraId="05A71003" w14:textId="77777777" w:rsidTr="008A12D4">
        <w:tc>
          <w:tcPr>
            <w:tcW w:w="704" w:type="dxa"/>
          </w:tcPr>
          <w:p w14:paraId="766CC658" w14:textId="50BC3DE0" w:rsidR="00372E04" w:rsidRPr="00372E04" w:rsidRDefault="00EE2F50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372E04" w:rsidRPr="00372E0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229" w:type="dxa"/>
          </w:tcPr>
          <w:p w14:paraId="460216D4" w14:textId="0220326F" w:rsidR="00372E04" w:rsidRPr="00372E04" w:rsidRDefault="00372E04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Projekta partnera nodomu vēstuli parakstījusi projekta partnera atbildīgā amatpersona vai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 persona, kuras </w:t>
            </w:r>
            <w:proofErr w:type="spellStart"/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araksttiesības</w:t>
            </w:r>
            <w:proofErr w:type="spellEnd"/>
            <w:r w:rsidRPr="00372E04">
              <w:rPr>
                <w:rFonts w:ascii="Times New Roman" w:hAnsi="Times New Roman" w:cs="Times New Roman"/>
                <w:sz w:val="24"/>
                <w:szCs w:val="24"/>
              </w:rPr>
              <w:t xml:space="preserve"> apliecina projekta </w:t>
            </w:r>
            <w:r w:rsidR="00D317DB">
              <w:rPr>
                <w:rFonts w:ascii="Times New Roman" w:hAnsi="Times New Roman" w:cs="Times New Roman"/>
                <w:sz w:val="24"/>
                <w:szCs w:val="24"/>
              </w:rPr>
              <w:t xml:space="preserve">iesnieguma </w:t>
            </w: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iesniedzēja izdots dokuments</w:t>
            </w:r>
            <w:r w:rsidRPr="00372E0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</w:t>
            </w:r>
          </w:p>
        </w:tc>
        <w:tc>
          <w:tcPr>
            <w:tcW w:w="1276" w:type="dxa"/>
          </w:tcPr>
          <w:p w14:paraId="59329C67" w14:textId="77777777" w:rsidR="00372E04" w:rsidRPr="00372E04" w:rsidRDefault="00372E04" w:rsidP="008A12D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72E04" w:rsidRPr="00372E04" w14:paraId="21E22E0E" w14:textId="77777777" w:rsidTr="008A12D4">
        <w:tc>
          <w:tcPr>
            <w:tcW w:w="704" w:type="dxa"/>
          </w:tcPr>
          <w:p w14:paraId="751DE87A" w14:textId="3D66E223" w:rsidR="00372E04" w:rsidRPr="00372E04" w:rsidRDefault="00EE2F50" w:rsidP="00372E04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72E04" w:rsidRPr="00372E0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229" w:type="dxa"/>
          </w:tcPr>
          <w:p w14:paraId="176C82AA" w14:textId="68BED1EB" w:rsidR="00742212" w:rsidRPr="00372E04" w:rsidRDefault="00742212" w:rsidP="00742212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C447E">
              <w:rPr>
                <w:rFonts w:ascii="Times New Roman" w:hAnsi="Times New Roman" w:cs="Times New Roman"/>
                <w:sz w:val="24"/>
                <w:szCs w:val="24"/>
              </w:rPr>
              <w:t>Projekta iesnieguma iesniedzējam Latvijas Republikā nav nodokļu parādu, tajā skaitā valsts sociālās apdrošināšanas obligāto iemaksu parādu, kas kopsummā pārsniedz 150</w:t>
            </w:r>
            <w:r w:rsidR="00A423F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742212">
              <w:rPr>
                <w:rFonts w:ascii="Times New Roman" w:hAnsi="Times New Roman" w:cs="Times New Roman"/>
                <w:i/>
                <w:sz w:val="24"/>
                <w:szCs w:val="24"/>
              </w:rPr>
              <w:t>euro</w:t>
            </w:r>
            <w:proofErr w:type="spellEnd"/>
          </w:p>
        </w:tc>
        <w:tc>
          <w:tcPr>
            <w:tcW w:w="1276" w:type="dxa"/>
          </w:tcPr>
          <w:p w14:paraId="38DD6E6D" w14:textId="77777777" w:rsidR="00372E04" w:rsidRPr="00372E04" w:rsidRDefault="00372E04" w:rsidP="008A12D4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72E0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</w:tbl>
    <w:p w14:paraId="2BCC9447" w14:textId="77777777" w:rsidR="008A12D4" w:rsidRDefault="008A12D4" w:rsidP="00F420A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373B067A" w14:textId="6A67D112" w:rsidR="00F420A2" w:rsidRDefault="00F420A2" w:rsidP="008A12D4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0B5D40">
        <w:rPr>
          <w:rFonts w:ascii="Times New Roman" w:eastAsia="Times New Roman" w:hAnsi="Times New Roman" w:cs="Times New Roman"/>
          <w:sz w:val="24"/>
          <w:szCs w:val="24"/>
          <w:lang w:eastAsia="zh-CN"/>
        </w:rPr>
        <w:t>Piezīme</w:t>
      </w:r>
      <w:r w:rsidR="008A12D4">
        <w:rPr>
          <w:rFonts w:ascii="Times New Roman" w:eastAsia="Times New Roman" w:hAnsi="Times New Roman" w:cs="Times New Roman"/>
          <w:sz w:val="24"/>
          <w:szCs w:val="24"/>
          <w:lang w:eastAsia="zh-CN"/>
        </w:rPr>
        <w:t>s</w:t>
      </w:r>
      <w:r w:rsidRPr="000B5D40">
        <w:rPr>
          <w:rFonts w:ascii="Times New Roman" w:eastAsia="Times New Roman" w:hAnsi="Times New Roman" w:cs="Times New Roman"/>
          <w:sz w:val="24"/>
          <w:szCs w:val="24"/>
          <w:lang w:eastAsia="zh-CN"/>
        </w:rPr>
        <w:t>.</w:t>
      </w:r>
    </w:p>
    <w:p w14:paraId="7BCA2DE1" w14:textId="2FDBF97E" w:rsidR="00F420A2" w:rsidRPr="00312A5C" w:rsidRDefault="008A12D4" w:rsidP="008A12D4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8A12D4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1. </w:t>
      </w:r>
      <w:r w:rsidR="00F420A2" w:rsidRPr="008A12D4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*</w:t>
      </w:r>
      <w:r w:rsidR="00A423FB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 </w:t>
      </w:r>
      <w:r w:rsidR="00F420A2" w:rsidRPr="008A12D4">
        <w:rPr>
          <w:rFonts w:ascii="Times New Roman" w:hAnsi="Times New Roman" w:cs="Times New Roman"/>
          <w:bCs/>
          <w:sz w:val="24"/>
          <w:szCs w:val="24"/>
        </w:rPr>
        <w:t>Projekta iesniegumus vērtē ar "Jā" (atbilst) un "Nē" (neatbilst) saskaņā ar</w:t>
      </w:r>
      <w:r w:rsidR="00F420A2" w:rsidRPr="00312A5C">
        <w:rPr>
          <w:rFonts w:ascii="Times New Roman" w:hAnsi="Times New Roman" w:cs="Times New Roman"/>
          <w:sz w:val="24"/>
          <w:szCs w:val="24"/>
        </w:rPr>
        <w:t xml:space="preserve"> administratīvajiem kritērijiem. Ja vērtējums ir negatīv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312A5C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 w:rsidR="00F420A2" w:rsidRPr="00312A5C">
        <w:rPr>
          <w:rFonts w:ascii="Times New Roman" w:hAnsi="Times New Roman" w:cs="Times New Roman"/>
          <w:sz w:val="24"/>
          <w:szCs w:val="24"/>
        </w:rPr>
        <w:t>projekta iesniegumu noraid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64F0375" w14:textId="63F7F7E7" w:rsidR="00F420A2" w:rsidRPr="00312A5C" w:rsidRDefault="008A12D4" w:rsidP="008A12D4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 </w:t>
      </w:r>
      <w:r w:rsidR="00F420A2" w:rsidRPr="00312A5C">
        <w:rPr>
          <w:rFonts w:ascii="Times New Roman" w:hAnsi="Times New Roman" w:cs="Times New Roman"/>
          <w:sz w:val="24"/>
          <w:szCs w:val="24"/>
        </w:rPr>
        <w:t>P – var pieņemt lēmumu par projekta apstiprināšanu ar nosacījumu, ka projekta iesniedzējs nodrošinās atbilstību kritērijam lēmumā noteiktajā termiņā.</w:t>
      </w:r>
    </w:p>
    <w:p w14:paraId="2009E8F7" w14:textId="77777777" w:rsidR="00F420A2" w:rsidRPr="008A12D4" w:rsidRDefault="00F420A2" w:rsidP="006B372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lv-LV"/>
        </w:rPr>
      </w:pPr>
    </w:p>
    <w:p w14:paraId="627F4738" w14:textId="77777777" w:rsidR="008A12D4" w:rsidRDefault="008A12D4">
      <w:pPr>
        <w:spacing w:line="259" w:lineRule="auto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  <w:br w:type="page"/>
      </w:r>
    </w:p>
    <w:p w14:paraId="0A4CC5CB" w14:textId="3AEE4950" w:rsidR="007A41E0" w:rsidRPr="00C471B5" w:rsidRDefault="00D07A2C" w:rsidP="006B372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</w:pPr>
      <w:r w:rsidRPr="00C471B5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lv-LV"/>
        </w:rPr>
        <w:lastRenderedPageBreak/>
        <w:t>2. Kvalitātes vērtēšanas kritēriji</w:t>
      </w:r>
    </w:p>
    <w:p w14:paraId="6EC79411" w14:textId="77777777" w:rsidR="00A23E2C" w:rsidRPr="003D256A" w:rsidRDefault="00A23E2C" w:rsidP="006B372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bdr w:val="none" w:sz="0" w:space="0" w:color="auto" w:frame="1"/>
          <w:lang w:eastAsia="lv-LV"/>
        </w:rPr>
      </w:pPr>
    </w:p>
    <w:tbl>
      <w:tblPr>
        <w:tblStyle w:val="TableGrid"/>
        <w:tblW w:w="9209" w:type="dxa"/>
        <w:tblLayout w:type="fixed"/>
        <w:tblLook w:val="04A0" w:firstRow="1" w:lastRow="0" w:firstColumn="1" w:lastColumn="0" w:noHBand="0" w:noVBand="1"/>
      </w:tblPr>
      <w:tblGrid>
        <w:gridCol w:w="1555"/>
        <w:gridCol w:w="5244"/>
        <w:gridCol w:w="1134"/>
        <w:gridCol w:w="1276"/>
      </w:tblGrid>
      <w:tr w:rsidR="00D07A2C" w:rsidRPr="00C471B5" w14:paraId="112EB28C" w14:textId="77777777" w:rsidTr="003D256A">
        <w:trPr>
          <w:trHeight w:val="742"/>
        </w:trPr>
        <w:tc>
          <w:tcPr>
            <w:tcW w:w="1555" w:type="dxa"/>
            <w:vAlign w:val="center"/>
          </w:tcPr>
          <w:p w14:paraId="3E4CAF79" w14:textId="77777777" w:rsidR="00D07A2C" w:rsidRPr="00C471B5" w:rsidRDefault="00D07A2C" w:rsidP="008A12D4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Kritērijs</w:t>
            </w:r>
          </w:p>
        </w:tc>
        <w:tc>
          <w:tcPr>
            <w:tcW w:w="5244" w:type="dxa"/>
            <w:vAlign w:val="center"/>
          </w:tcPr>
          <w:p w14:paraId="1EF48DAD" w14:textId="729DDD64" w:rsidR="00D07A2C" w:rsidRPr="00C471B5" w:rsidRDefault="00D07A2C" w:rsidP="008A12D4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Vērtējamie aspekt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BDBB9" w14:textId="618D86D4" w:rsidR="00D07A2C" w:rsidRPr="00C471B5" w:rsidRDefault="00D07A2C" w:rsidP="008A12D4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Punkti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5912B0" w14:textId="19C33488" w:rsidR="00D07A2C" w:rsidRPr="00C471B5" w:rsidRDefault="00191700" w:rsidP="008A12D4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 xml:space="preserve">Kvalitātes </w:t>
            </w:r>
            <w:r w:rsidR="00D07A2C" w:rsidRPr="00C471B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t-EE"/>
              </w:rPr>
              <w:t>sliekšņa vērtība</w:t>
            </w:r>
          </w:p>
        </w:tc>
      </w:tr>
      <w:tr w:rsidR="00D07A2C" w:rsidRPr="00C471B5" w14:paraId="29CF3BD5" w14:textId="77777777" w:rsidTr="00A423FB">
        <w:tc>
          <w:tcPr>
            <w:tcW w:w="1555" w:type="dxa"/>
            <w:vAlign w:val="center"/>
          </w:tcPr>
          <w:p w14:paraId="478458B6" w14:textId="77777777" w:rsidR="00D07A2C" w:rsidRPr="00C471B5" w:rsidRDefault="00D07A2C" w:rsidP="00A423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Projekta atbilstība</w:t>
            </w:r>
          </w:p>
        </w:tc>
        <w:tc>
          <w:tcPr>
            <w:tcW w:w="5244" w:type="dxa"/>
          </w:tcPr>
          <w:p w14:paraId="3B4C0C45" w14:textId="405C81B6" w:rsidR="00D07A2C" w:rsidRPr="00C471B5" w:rsidRDefault="00D07A2C" w:rsidP="008A12D4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Plānotā projekta atbilstība iesaistīto </w:t>
            </w:r>
            <w:r w:rsidR="00191CBE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augstskolu 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internacionalizācijas stratēģijai, plānotās </w:t>
            </w:r>
            <w:proofErr w:type="gramStart"/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personāla un/vai studentu mobilitātes izvēles pamatojums</w:t>
            </w:r>
            <w:proofErr w:type="gramEnd"/>
          </w:p>
        </w:tc>
        <w:tc>
          <w:tcPr>
            <w:tcW w:w="1134" w:type="dxa"/>
          </w:tcPr>
          <w:p w14:paraId="6F7F77D9" w14:textId="24FF15F1" w:rsidR="00D07A2C" w:rsidRPr="00C471B5" w:rsidRDefault="00D07A2C" w:rsidP="00A423FB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D256A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276" w:type="dxa"/>
          </w:tcPr>
          <w:p w14:paraId="0825B64C" w14:textId="77777777" w:rsidR="00D07A2C" w:rsidRPr="00C471B5" w:rsidRDefault="00D07A2C" w:rsidP="00A423FB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07A2C" w:rsidRPr="00C471B5" w14:paraId="22B32797" w14:textId="77777777" w:rsidTr="00A423FB">
        <w:tc>
          <w:tcPr>
            <w:tcW w:w="1555" w:type="dxa"/>
            <w:vAlign w:val="center"/>
          </w:tcPr>
          <w:p w14:paraId="7AA8A747" w14:textId="2137914A" w:rsidR="00D07A2C" w:rsidRPr="00C471B5" w:rsidRDefault="00D07A2C" w:rsidP="00A423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Projekta izstrādes un ieviešanas kvalitāte</w:t>
            </w:r>
          </w:p>
        </w:tc>
        <w:tc>
          <w:tcPr>
            <w:tcW w:w="5244" w:type="dxa"/>
          </w:tcPr>
          <w:p w14:paraId="33263705" w14:textId="046D5E2D" w:rsidR="00D07A2C" w:rsidRPr="00C471B5" w:rsidRDefault="007974AC" w:rsidP="008A12D4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Skaidri aprakstīti</w:t>
            </w:r>
            <w:r w:rsidR="00D07A2C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 pienākumi, atbildības jomas un uzdevumu sa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dalījums starp iesaistītaj</w:t>
            </w:r>
            <w:r w:rsidR="000F140C" w:rsidRPr="00C471B5">
              <w:rPr>
                <w:rFonts w:ascii="Times New Roman" w:hAnsi="Times New Roman" w:cs="Times New Roman"/>
                <w:sz w:val="24"/>
                <w:szCs w:val="24"/>
              </w:rPr>
              <w:t>ām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1CBE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augstskolām, </w:t>
            </w:r>
            <w:r w:rsidR="00D07A2C" w:rsidRPr="00C471B5">
              <w:rPr>
                <w:rFonts w:ascii="Times New Roman" w:hAnsi="Times New Roman" w:cs="Times New Roman"/>
                <w:sz w:val="24"/>
                <w:szCs w:val="24"/>
              </w:rPr>
              <w:t>mobilitātes dalībnieku atlases procedūras kvalitāte, t.</w:t>
            </w:r>
            <w:r w:rsidR="003D256A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D07A2C" w:rsidRPr="00C471B5">
              <w:rPr>
                <w:rFonts w:ascii="Times New Roman" w:hAnsi="Times New Roman" w:cs="Times New Roman"/>
                <w:sz w:val="24"/>
                <w:szCs w:val="24"/>
              </w:rPr>
              <w:t>sk. dalībnieku atlases kritēriji, sniegtais atbalsts mobilitātes dalībniekiem, ieplānotā studentu mobilitātes perioda atzīšana (</w:t>
            </w:r>
            <w:r w:rsidR="002C16D8" w:rsidRPr="00C471B5">
              <w:rPr>
                <w:rFonts w:ascii="Times New Roman" w:hAnsi="Times New Roman" w:cs="Times New Roman"/>
                <w:sz w:val="24"/>
                <w:szCs w:val="24"/>
              </w:rPr>
              <w:t>Eiropas kredītu pārneses sistēma (ECTS)</w:t>
            </w:r>
            <w:r w:rsidR="00D07A2C" w:rsidRPr="00C471B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34" w:type="dxa"/>
          </w:tcPr>
          <w:p w14:paraId="5C1987C4" w14:textId="68F976BF" w:rsidR="00D07A2C" w:rsidRPr="00C471B5" w:rsidRDefault="00D07A2C" w:rsidP="00A423FB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0–40</w:t>
            </w:r>
          </w:p>
        </w:tc>
        <w:tc>
          <w:tcPr>
            <w:tcW w:w="1276" w:type="dxa"/>
          </w:tcPr>
          <w:p w14:paraId="5A7A58F2" w14:textId="77777777" w:rsidR="00D07A2C" w:rsidRPr="00C471B5" w:rsidRDefault="00D07A2C" w:rsidP="00A423FB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07A2C" w:rsidRPr="00C471B5" w14:paraId="178F7CBA" w14:textId="77777777" w:rsidTr="00A423FB">
        <w:tc>
          <w:tcPr>
            <w:tcW w:w="1555" w:type="dxa"/>
            <w:vAlign w:val="center"/>
          </w:tcPr>
          <w:p w14:paraId="50F59063" w14:textId="6BCD8BE3" w:rsidR="00D07A2C" w:rsidRPr="00C471B5" w:rsidRDefault="00D07A2C" w:rsidP="00A423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Ietekme un izplatīšana</w:t>
            </w:r>
          </w:p>
        </w:tc>
        <w:tc>
          <w:tcPr>
            <w:tcW w:w="5244" w:type="dxa"/>
          </w:tcPr>
          <w:p w14:paraId="77B100A0" w14:textId="2EF247F5" w:rsidR="00D07A2C" w:rsidRPr="00C471B5" w:rsidRDefault="00D07A2C" w:rsidP="008A12D4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Projekta iespējamā ietekme uz mobilitātes dalībniekiem un iesaistītajām </w:t>
            </w:r>
            <w:r w:rsidR="00191CBE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augstskolām 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vietējā, reģionālajā un valsts līmenī. Publicitātes pasākumu, kuru mērķis ir izplatīt projekta rezultātus</w:t>
            </w:r>
            <w:r w:rsidR="003742E5" w:rsidRPr="00C471B5">
              <w:rPr>
                <w:rFonts w:ascii="Times New Roman" w:hAnsi="Times New Roman" w:cs="Times New Roman"/>
                <w:sz w:val="24"/>
                <w:szCs w:val="24"/>
              </w:rPr>
              <w:t>, kvalitāte</w:t>
            </w:r>
            <w:r w:rsidR="00191CBE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 augstskolu </w:t>
            </w:r>
            <w:r w:rsidR="003742E5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struktūrvienību un visas </w:t>
            </w:r>
            <w:r w:rsidR="00191CBE"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augstskolas 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līmenī, kā arī plašākā mērogā saņēmējvalstī un donorvalstī</w:t>
            </w:r>
          </w:p>
        </w:tc>
        <w:tc>
          <w:tcPr>
            <w:tcW w:w="1134" w:type="dxa"/>
          </w:tcPr>
          <w:p w14:paraId="5C71F215" w14:textId="454D6011" w:rsidR="00D07A2C" w:rsidRPr="00C471B5" w:rsidRDefault="009B48D6" w:rsidP="00A423FB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3D256A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D07A2C" w:rsidRPr="00C471B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276" w:type="dxa"/>
          </w:tcPr>
          <w:p w14:paraId="1A61087E" w14:textId="77777777" w:rsidR="00D07A2C" w:rsidRPr="00C471B5" w:rsidRDefault="00D07A2C" w:rsidP="00A423FB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</w:tbl>
    <w:p w14:paraId="76B0B2D3" w14:textId="77777777" w:rsidR="007A41E0" w:rsidRPr="003D256A" w:rsidRDefault="007A41E0" w:rsidP="006B372B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C965B9B" w14:textId="77777777" w:rsidR="008A12D4" w:rsidRDefault="008A12D4" w:rsidP="008A12D4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ezīmes. </w:t>
      </w:r>
    </w:p>
    <w:p w14:paraId="076620C4" w14:textId="0A961C70" w:rsidR="00372E04" w:rsidRPr="00203A0C" w:rsidRDefault="008A12D4" w:rsidP="008A12D4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 </w:t>
      </w:r>
      <w:r w:rsidR="00372E04" w:rsidRPr="00203A0C">
        <w:rPr>
          <w:rFonts w:ascii="Times New Roman" w:hAnsi="Times New Roman" w:cs="Times New Roman"/>
          <w:sz w:val="24"/>
          <w:szCs w:val="24"/>
        </w:rPr>
        <w:t>Projekta iesnieguma kopējais punktu skaits ir 0–</w:t>
      </w:r>
      <w:r w:rsidR="00372E04">
        <w:rPr>
          <w:rFonts w:ascii="Times New Roman" w:hAnsi="Times New Roman" w:cs="Times New Roman"/>
          <w:sz w:val="24"/>
          <w:szCs w:val="24"/>
        </w:rPr>
        <w:t>100</w:t>
      </w:r>
      <w:r w:rsidR="00372E04" w:rsidRPr="00203A0C">
        <w:rPr>
          <w:rFonts w:ascii="Times New Roman" w:hAnsi="Times New Roman" w:cs="Times New Roman"/>
          <w:sz w:val="24"/>
          <w:szCs w:val="24"/>
        </w:rPr>
        <w:t>.</w:t>
      </w:r>
      <w:r w:rsidR="00372E04" w:rsidRPr="00203A0C">
        <w:rPr>
          <w:rFonts w:ascii="Times New Roman" w:hAnsi="Times New Roman" w:cs="Times New Roman"/>
          <w:iCs/>
          <w:sz w:val="24"/>
          <w:szCs w:val="24"/>
        </w:rPr>
        <w:t xml:space="preserve"> Kvalitātes sliekšņa vērtība (punktu skaits), </w:t>
      </w:r>
      <w:r w:rsidR="00372E04" w:rsidRPr="00203A0C">
        <w:rPr>
          <w:rFonts w:ascii="Times New Roman" w:hAnsi="Times New Roman" w:cs="Times New Roman"/>
          <w:bCs/>
          <w:iCs/>
          <w:sz w:val="24"/>
          <w:szCs w:val="24"/>
        </w:rPr>
        <w:t xml:space="preserve">lai projekta iesniegums kvalificētos apstiprināšanai virzāmo projektu sarakstā, </w:t>
      </w:r>
      <w:r w:rsidR="00372E04">
        <w:rPr>
          <w:rFonts w:ascii="Times New Roman" w:hAnsi="Times New Roman" w:cs="Times New Roman"/>
          <w:bCs/>
          <w:iCs/>
          <w:sz w:val="24"/>
          <w:szCs w:val="24"/>
        </w:rPr>
        <w:t>ir</w:t>
      </w:r>
      <w:r w:rsidR="00372E04" w:rsidRPr="00203A0C">
        <w:rPr>
          <w:rFonts w:ascii="Times New Roman" w:hAnsi="Times New Roman" w:cs="Times New Roman"/>
          <w:sz w:val="24"/>
          <w:szCs w:val="24"/>
        </w:rPr>
        <w:t xml:space="preserve"> </w:t>
      </w:r>
      <w:r w:rsidR="00372E04">
        <w:rPr>
          <w:rFonts w:ascii="Times New Roman" w:hAnsi="Times New Roman" w:cs="Times New Roman"/>
          <w:sz w:val="24"/>
          <w:szCs w:val="24"/>
        </w:rPr>
        <w:t xml:space="preserve">60 </w:t>
      </w:r>
      <w:r w:rsidR="00372E04" w:rsidRPr="00203A0C">
        <w:rPr>
          <w:rFonts w:ascii="Times New Roman" w:hAnsi="Times New Roman" w:cs="Times New Roman"/>
          <w:sz w:val="24"/>
          <w:szCs w:val="24"/>
        </w:rPr>
        <w:t>punkti.</w:t>
      </w:r>
    </w:p>
    <w:p w14:paraId="106711E3" w14:textId="63AEAA82" w:rsidR="003E6DDF" w:rsidRPr="00C471B5" w:rsidRDefault="008A12D4" w:rsidP="008A12D4">
      <w:pPr>
        <w:tabs>
          <w:tab w:val="left" w:pos="205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2. </w:t>
      </w:r>
      <w:r w:rsidR="003E6DDF" w:rsidRPr="00C471B5">
        <w:rPr>
          <w:rFonts w:ascii="Times New Roman" w:hAnsi="Times New Roman" w:cs="Times New Roman"/>
          <w:sz w:val="24"/>
          <w:szCs w:val="24"/>
        </w:rPr>
        <w:t>Papildu 10</w:t>
      </w:r>
      <w:r w:rsidR="00A423FB">
        <w:rPr>
          <w:rFonts w:ascii="Times New Roman" w:hAnsi="Times New Roman" w:cs="Times New Roman"/>
          <w:sz w:val="24"/>
          <w:szCs w:val="24"/>
        </w:rPr>
        <w:t> </w:t>
      </w:r>
      <w:r w:rsidR="003E6DDF" w:rsidRPr="00C471B5">
        <w:rPr>
          <w:rFonts w:ascii="Times New Roman" w:hAnsi="Times New Roman" w:cs="Times New Roman"/>
          <w:sz w:val="24"/>
          <w:szCs w:val="24"/>
        </w:rPr>
        <w:t>punkt</w:t>
      </w:r>
      <w:r w:rsidR="0004737C" w:rsidRPr="00C471B5">
        <w:rPr>
          <w:rFonts w:ascii="Times New Roman" w:hAnsi="Times New Roman" w:cs="Times New Roman"/>
          <w:sz w:val="24"/>
          <w:szCs w:val="24"/>
        </w:rPr>
        <w:t>us</w:t>
      </w:r>
      <w:proofErr w:type="gramEnd"/>
      <w:r w:rsidR="00AB1B24" w:rsidRPr="00C471B5">
        <w:rPr>
          <w:rFonts w:ascii="Times New Roman" w:hAnsi="Times New Roman" w:cs="Times New Roman"/>
          <w:sz w:val="24"/>
          <w:szCs w:val="24"/>
        </w:rPr>
        <w:t xml:space="preserve"> </w:t>
      </w:r>
      <w:r w:rsidR="003E6DDF" w:rsidRPr="00C471B5">
        <w:rPr>
          <w:rFonts w:ascii="Times New Roman" w:hAnsi="Times New Roman" w:cs="Times New Roman"/>
          <w:sz w:val="24"/>
          <w:szCs w:val="24"/>
        </w:rPr>
        <w:t>piešķ</w:t>
      </w:r>
      <w:r w:rsidR="0004737C" w:rsidRPr="00C471B5">
        <w:rPr>
          <w:rFonts w:ascii="Times New Roman" w:hAnsi="Times New Roman" w:cs="Times New Roman"/>
          <w:sz w:val="24"/>
          <w:szCs w:val="24"/>
        </w:rPr>
        <w:t>ir</w:t>
      </w:r>
      <w:r w:rsidR="003E6DDF" w:rsidRPr="00C471B5">
        <w:rPr>
          <w:rFonts w:ascii="Times New Roman" w:hAnsi="Times New Roman" w:cs="Times New Roman"/>
          <w:sz w:val="24"/>
          <w:szCs w:val="24"/>
        </w:rPr>
        <w:t xml:space="preserve"> projekt</w:t>
      </w:r>
      <w:r w:rsidR="0004737C" w:rsidRPr="00C471B5">
        <w:rPr>
          <w:rFonts w:ascii="Times New Roman" w:hAnsi="Times New Roman" w:cs="Times New Roman"/>
          <w:sz w:val="24"/>
          <w:szCs w:val="24"/>
        </w:rPr>
        <w:t>a</w:t>
      </w:r>
      <w:r w:rsidR="00B64E78">
        <w:rPr>
          <w:rFonts w:ascii="Times New Roman" w:hAnsi="Times New Roman" w:cs="Times New Roman"/>
          <w:sz w:val="24"/>
          <w:szCs w:val="24"/>
        </w:rPr>
        <w:t xml:space="preserve"> iesniegumam</w:t>
      </w:r>
      <w:r w:rsidR="003E6DDF" w:rsidRPr="00C471B5">
        <w:rPr>
          <w:rFonts w:ascii="Times New Roman" w:hAnsi="Times New Roman" w:cs="Times New Roman"/>
          <w:sz w:val="24"/>
          <w:szCs w:val="24"/>
        </w:rPr>
        <w:t>, kur</w:t>
      </w:r>
      <w:r w:rsidR="0004737C" w:rsidRPr="00C471B5">
        <w:rPr>
          <w:rFonts w:ascii="Times New Roman" w:hAnsi="Times New Roman" w:cs="Times New Roman"/>
          <w:sz w:val="24"/>
          <w:szCs w:val="24"/>
        </w:rPr>
        <w:t>ā</w:t>
      </w:r>
      <w:r w:rsidR="003E6DDF" w:rsidRPr="00C471B5">
        <w:rPr>
          <w:rFonts w:ascii="Times New Roman" w:hAnsi="Times New Roman" w:cs="Times New Roman"/>
          <w:sz w:val="24"/>
          <w:szCs w:val="24"/>
        </w:rPr>
        <w:t xml:space="preserve"> plānota sinerģija ar Baltijas pētniecības programmas projektiem.</w:t>
      </w:r>
    </w:p>
    <w:p w14:paraId="317E2C2F" w14:textId="77777777" w:rsidR="007A41E0" w:rsidRPr="003D256A" w:rsidRDefault="007A41E0" w:rsidP="006B372B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071C890" w14:textId="713D5C38" w:rsidR="007A41E0" w:rsidRDefault="001201B2" w:rsidP="006B372B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471B5">
        <w:rPr>
          <w:rFonts w:ascii="Times New Roman" w:hAnsi="Times New Roman" w:cs="Times New Roman"/>
          <w:b/>
          <w:sz w:val="24"/>
          <w:szCs w:val="24"/>
        </w:rPr>
        <w:t xml:space="preserve">3. </w:t>
      </w:r>
      <w:r w:rsidR="00294C6D" w:rsidRPr="00C471B5">
        <w:rPr>
          <w:rFonts w:ascii="Times New Roman" w:hAnsi="Times New Roman" w:cs="Times New Roman"/>
          <w:b/>
          <w:sz w:val="24"/>
          <w:szCs w:val="24"/>
        </w:rPr>
        <w:t>Vērtējumu skala</w:t>
      </w:r>
    </w:p>
    <w:p w14:paraId="5A07C7DA" w14:textId="77777777" w:rsidR="008A12D4" w:rsidRPr="003D256A" w:rsidRDefault="008A12D4" w:rsidP="006B372B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2547"/>
        <w:gridCol w:w="1843"/>
        <w:gridCol w:w="1417"/>
        <w:gridCol w:w="1701"/>
        <w:gridCol w:w="1559"/>
      </w:tblGrid>
      <w:tr w:rsidR="008A12D4" w:rsidRPr="00C471B5" w14:paraId="36D9A8E4" w14:textId="77777777" w:rsidTr="003D256A">
        <w:tc>
          <w:tcPr>
            <w:tcW w:w="2547" w:type="dxa"/>
            <w:vMerge w:val="restart"/>
            <w:vAlign w:val="center"/>
          </w:tcPr>
          <w:p w14:paraId="38280CB6" w14:textId="5546D0A8" w:rsidR="008A12D4" w:rsidRPr="00C471B5" w:rsidRDefault="008A12D4" w:rsidP="008A12D4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 xml:space="preserve">Maksimālais </w:t>
            </w:r>
            <w:r w:rsidRPr="000236D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eastAsia="lv-LV"/>
              </w:rPr>
              <w:t>kvalitātes vērtēšanas</w:t>
            </w:r>
            <w:r w:rsidRPr="00C471B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eastAsia="lv-LV"/>
              </w:rPr>
              <w:t xml:space="preserve"> 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kritēriju punktu skaits</w:t>
            </w:r>
          </w:p>
        </w:tc>
        <w:tc>
          <w:tcPr>
            <w:tcW w:w="6520" w:type="dxa"/>
            <w:gridSpan w:val="4"/>
            <w:vAlign w:val="center"/>
          </w:tcPr>
          <w:p w14:paraId="09199E46" w14:textId="058B6B33" w:rsidR="008A12D4" w:rsidRPr="00C471B5" w:rsidRDefault="008A12D4" w:rsidP="008A12D4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Vērtējumu skala</w:t>
            </w:r>
          </w:p>
        </w:tc>
      </w:tr>
      <w:tr w:rsidR="008A12D4" w:rsidRPr="00C471B5" w14:paraId="7BAB69F8" w14:textId="77777777" w:rsidTr="003D256A">
        <w:tc>
          <w:tcPr>
            <w:tcW w:w="2547" w:type="dxa"/>
            <w:vMerge/>
            <w:vAlign w:val="center"/>
          </w:tcPr>
          <w:p w14:paraId="5730F4EA" w14:textId="77777777" w:rsidR="008A12D4" w:rsidRPr="00C471B5" w:rsidRDefault="008A12D4" w:rsidP="008A12D4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14:paraId="0C3096CB" w14:textId="6B5B1EA8" w:rsidR="008A12D4" w:rsidRPr="00C471B5" w:rsidRDefault="008A12D4" w:rsidP="008A12D4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ļ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oti labi</w:t>
            </w:r>
          </w:p>
        </w:tc>
        <w:tc>
          <w:tcPr>
            <w:tcW w:w="1417" w:type="dxa"/>
            <w:vAlign w:val="center"/>
          </w:tcPr>
          <w:p w14:paraId="3F159ECC" w14:textId="12A389F2" w:rsidR="008A12D4" w:rsidRPr="00C471B5" w:rsidRDefault="008A12D4" w:rsidP="008A12D4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abi</w:t>
            </w:r>
          </w:p>
        </w:tc>
        <w:tc>
          <w:tcPr>
            <w:tcW w:w="1701" w:type="dxa"/>
            <w:vAlign w:val="center"/>
          </w:tcPr>
          <w:p w14:paraId="3B79C2AA" w14:textId="57BBE73F" w:rsidR="008A12D4" w:rsidRPr="00C471B5" w:rsidRDefault="008A12D4" w:rsidP="008A12D4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pmierinoši</w:t>
            </w:r>
          </w:p>
        </w:tc>
        <w:tc>
          <w:tcPr>
            <w:tcW w:w="1559" w:type="dxa"/>
            <w:vAlign w:val="center"/>
          </w:tcPr>
          <w:p w14:paraId="492DC355" w14:textId="38AF76F5" w:rsidR="008A12D4" w:rsidRPr="00C471B5" w:rsidRDefault="008A12D4" w:rsidP="008A12D4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āji</w:t>
            </w:r>
          </w:p>
        </w:tc>
      </w:tr>
      <w:tr w:rsidR="007A41E0" w:rsidRPr="00C471B5" w14:paraId="228D07B2" w14:textId="77777777" w:rsidTr="003D256A">
        <w:tc>
          <w:tcPr>
            <w:tcW w:w="2547" w:type="dxa"/>
          </w:tcPr>
          <w:p w14:paraId="7A0D43FB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843" w:type="dxa"/>
          </w:tcPr>
          <w:p w14:paraId="69F5DBCF" w14:textId="698AB304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="008A12D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417" w:type="dxa"/>
          </w:tcPr>
          <w:p w14:paraId="17FE7622" w14:textId="7FD3826F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="008A12D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701" w:type="dxa"/>
          </w:tcPr>
          <w:p w14:paraId="1806B957" w14:textId="75353ED4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8A12D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559" w:type="dxa"/>
          </w:tcPr>
          <w:p w14:paraId="550100EB" w14:textId="64193020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A12D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7A41E0" w:rsidRPr="00C471B5" w14:paraId="135842E8" w14:textId="77777777" w:rsidTr="003D256A">
        <w:tc>
          <w:tcPr>
            <w:tcW w:w="2547" w:type="dxa"/>
          </w:tcPr>
          <w:p w14:paraId="176D06B7" w14:textId="77777777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843" w:type="dxa"/>
          </w:tcPr>
          <w:p w14:paraId="4CA76628" w14:textId="409E6F76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8A12D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417" w:type="dxa"/>
          </w:tcPr>
          <w:p w14:paraId="4D06F7E7" w14:textId="5E5D88F5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8A12D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701" w:type="dxa"/>
          </w:tcPr>
          <w:p w14:paraId="1F613DEC" w14:textId="32E0667E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8A12D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59" w:type="dxa"/>
          </w:tcPr>
          <w:p w14:paraId="70915AE0" w14:textId="134FB8F6" w:rsidR="007A41E0" w:rsidRPr="00C471B5" w:rsidRDefault="007A41E0" w:rsidP="006B372B">
            <w:pPr>
              <w:tabs>
                <w:tab w:val="left" w:pos="205"/>
              </w:tabs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A12D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C471B5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</w:tbl>
    <w:p w14:paraId="0D8C2F73" w14:textId="77777777" w:rsidR="007A41E0" w:rsidRPr="003D256A" w:rsidRDefault="007A41E0" w:rsidP="006B372B">
      <w:pPr>
        <w:tabs>
          <w:tab w:val="left" w:pos="205"/>
        </w:tabs>
        <w:spacing w:after="0" w:line="24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613204BD" w14:textId="77777777" w:rsidR="003D256A" w:rsidRDefault="003D256A" w:rsidP="003D256A">
      <w:pPr>
        <w:tabs>
          <w:tab w:val="left" w:pos="205"/>
        </w:tabs>
        <w:spacing w:after="0" w:line="24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iezīmes.</w:t>
      </w:r>
    </w:p>
    <w:p w14:paraId="68400F8E" w14:textId="53F9DBCA" w:rsidR="003C2A28" w:rsidRPr="00C471B5" w:rsidRDefault="003D256A" w:rsidP="003D256A">
      <w:pPr>
        <w:tabs>
          <w:tab w:val="left" w:pos="205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. </w:t>
      </w:r>
      <w:r w:rsidR="003C2A28" w:rsidRPr="00C471B5">
        <w:rPr>
          <w:rFonts w:ascii="Times New Roman" w:hAnsi="Times New Roman" w:cs="Times New Roman"/>
          <w:bCs/>
          <w:sz w:val="24"/>
          <w:szCs w:val="24"/>
        </w:rPr>
        <w:t xml:space="preserve">Ļoti labi </w:t>
      </w:r>
      <w:r w:rsidR="003C2A28" w:rsidRPr="00C471B5">
        <w:rPr>
          <w:rFonts w:ascii="Times New Roman" w:hAnsi="Times New Roman" w:cs="Times New Roman"/>
          <w:sz w:val="24"/>
          <w:szCs w:val="24"/>
        </w:rPr>
        <w:t xml:space="preserve">– projekta iesniegumā pilnībā aprakstīti visi projekta iesnieguma veidlapā ietvertie jautājumi. Pilnībā ietverta visa prasītā informācija projekta iesnieguma izvērtēšanai, nav būtisku nepilnību.  </w:t>
      </w:r>
    </w:p>
    <w:p w14:paraId="7CA1B16B" w14:textId="60C3B39C" w:rsidR="003C2A28" w:rsidRPr="00C471B5" w:rsidRDefault="003D256A" w:rsidP="003D256A">
      <w:pPr>
        <w:tabs>
          <w:tab w:val="left" w:pos="205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. </w:t>
      </w:r>
      <w:r w:rsidR="003C2A28" w:rsidRPr="00C471B5">
        <w:rPr>
          <w:rFonts w:ascii="Times New Roman" w:hAnsi="Times New Roman" w:cs="Times New Roman"/>
          <w:bCs/>
          <w:sz w:val="24"/>
          <w:szCs w:val="24"/>
        </w:rPr>
        <w:t>Labi</w:t>
      </w:r>
      <w:r w:rsidR="003C2A28" w:rsidRPr="00C471B5">
        <w:rPr>
          <w:rFonts w:ascii="Times New Roman" w:hAnsi="Times New Roman" w:cs="Times New Roman"/>
          <w:sz w:val="24"/>
          <w:szCs w:val="24"/>
        </w:rPr>
        <w:t xml:space="preserve"> – projekta iesniegumā pietiekami aprakstīti visi projekta iesnieguma veidlapā ietvertie jautājumi, lai gan būtu nepieciešami atsevišķi papildinājumi. Sniegta pietiekami skaidra informācija par gandrīz visiem projekta aspektiem. </w:t>
      </w:r>
    </w:p>
    <w:p w14:paraId="62205938" w14:textId="51B1C19E" w:rsidR="003C2A28" w:rsidRPr="00C471B5" w:rsidRDefault="003D256A" w:rsidP="003D256A">
      <w:pPr>
        <w:tabs>
          <w:tab w:val="left" w:pos="205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. </w:t>
      </w:r>
      <w:r w:rsidR="003C2A28" w:rsidRPr="00C471B5">
        <w:rPr>
          <w:rFonts w:ascii="Times New Roman" w:hAnsi="Times New Roman" w:cs="Times New Roman"/>
          <w:bCs/>
          <w:sz w:val="24"/>
          <w:szCs w:val="24"/>
        </w:rPr>
        <w:t>Apmierinoši</w:t>
      </w:r>
      <w:r w:rsidR="003C2A28" w:rsidRPr="00C471B5">
        <w:rPr>
          <w:rFonts w:ascii="Times New Roman" w:hAnsi="Times New Roman" w:cs="Times New Roman"/>
          <w:sz w:val="24"/>
          <w:szCs w:val="24"/>
        </w:rPr>
        <w:t xml:space="preserve"> – projekta iesniegums kopumā sniedz minimāli nepieciešamo informāciju, taču tajā ir nepilnības. Daļēji ietverta pieprasītā informācija, taču par atsevišķiem jautājumiem informācija nav atrodama vai ir neskaidra.</w:t>
      </w:r>
    </w:p>
    <w:p w14:paraId="0E0BA339" w14:textId="51165A17" w:rsidR="003C2A28" w:rsidRPr="00C471B5" w:rsidRDefault="003D256A" w:rsidP="003D256A">
      <w:pPr>
        <w:tabs>
          <w:tab w:val="left" w:pos="205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. </w:t>
      </w:r>
      <w:r w:rsidR="003C2A28" w:rsidRPr="00C471B5">
        <w:rPr>
          <w:rFonts w:ascii="Times New Roman" w:hAnsi="Times New Roman" w:cs="Times New Roman"/>
          <w:bCs/>
          <w:sz w:val="24"/>
          <w:szCs w:val="24"/>
        </w:rPr>
        <w:t>Vāji</w:t>
      </w:r>
      <w:r w:rsidR="003C2A28" w:rsidRPr="00C471B5">
        <w:rPr>
          <w:rFonts w:ascii="Times New Roman" w:hAnsi="Times New Roman" w:cs="Times New Roman"/>
          <w:sz w:val="24"/>
          <w:szCs w:val="24"/>
        </w:rPr>
        <w:t xml:space="preserve"> – projekta iesniegums nesniedz nepieciešamo informāciju tā izvērtēšanai. </w:t>
      </w:r>
    </w:p>
    <w:p w14:paraId="078F060A" w14:textId="4F0F7305" w:rsidR="0061000E" w:rsidRPr="003D256A" w:rsidRDefault="0061000E" w:rsidP="00163941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0"/>
          <w:szCs w:val="20"/>
          <w:lang w:val="de-DE"/>
        </w:rPr>
      </w:pPr>
    </w:p>
    <w:p w14:paraId="1EBC6D8C" w14:textId="77777777" w:rsidR="003D256A" w:rsidRPr="003D256A" w:rsidRDefault="003D256A" w:rsidP="00163941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0"/>
          <w:szCs w:val="20"/>
          <w:lang w:val="de-DE"/>
        </w:rPr>
      </w:pPr>
    </w:p>
    <w:p w14:paraId="14E76216" w14:textId="77777777" w:rsidR="0061000E" w:rsidRPr="00163941" w:rsidRDefault="0061000E" w:rsidP="003D256A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  <w:r w:rsidRPr="00163941">
        <w:rPr>
          <w:rFonts w:ascii="Times New Roman" w:hAnsi="Times New Roman" w:cs="Times New Roman"/>
          <w:color w:val="auto"/>
          <w:sz w:val="28"/>
          <w:szCs w:val="28"/>
          <w:lang w:val="de-DE"/>
        </w:rPr>
        <w:t>Izglītības un zinātnes ministre</w:t>
      </w:r>
      <w:r w:rsidRPr="00163941">
        <w:rPr>
          <w:rFonts w:ascii="Times New Roman" w:hAnsi="Times New Roman" w:cs="Times New Roman"/>
          <w:color w:val="auto"/>
          <w:sz w:val="28"/>
          <w:szCs w:val="28"/>
          <w:lang w:val="de-DE"/>
        </w:rPr>
        <w:tab/>
        <w:t>I. Šuplinska</w:t>
      </w:r>
    </w:p>
    <w:sectPr w:rsidR="0061000E" w:rsidRPr="00163941" w:rsidSect="006B372B">
      <w:headerReference w:type="default" r:id="rId8"/>
      <w:footerReference w:type="default" r:id="rId9"/>
      <w:footerReference w:type="first" r:id="rId10"/>
      <w:pgSz w:w="11906" w:h="16838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44B23" w14:textId="77777777" w:rsidR="003A4A53" w:rsidRDefault="003A4A53" w:rsidP="002F12A2">
      <w:pPr>
        <w:spacing w:after="0" w:line="240" w:lineRule="auto"/>
      </w:pPr>
      <w:r>
        <w:separator/>
      </w:r>
    </w:p>
  </w:endnote>
  <w:endnote w:type="continuationSeparator" w:id="0">
    <w:p w14:paraId="71B79A99" w14:textId="77777777" w:rsidR="003A4A53" w:rsidRDefault="003A4A53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89A67" w14:textId="77777777" w:rsidR="0061000E" w:rsidRPr="0061000E" w:rsidRDefault="0061000E" w:rsidP="0061000E">
    <w:pPr>
      <w:pStyle w:val="Foo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N0946_0p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D58ED" w14:textId="0F1C7A75" w:rsidR="0061000E" w:rsidRPr="0061000E" w:rsidRDefault="0061000E">
    <w:pPr>
      <w:pStyle w:val="Footer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>N0946_0p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4ED9A9" w14:textId="77777777" w:rsidR="003A4A53" w:rsidRDefault="003A4A53" w:rsidP="002F12A2">
      <w:pPr>
        <w:spacing w:after="0" w:line="240" w:lineRule="auto"/>
      </w:pPr>
      <w:r>
        <w:separator/>
      </w:r>
    </w:p>
  </w:footnote>
  <w:footnote w:type="continuationSeparator" w:id="0">
    <w:p w14:paraId="2F8F59B5" w14:textId="77777777" w:rsidR="003A4A53" w:rsidRDefault="003A4A53" w:rsidP="002F12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308317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883A57" w14:textId="63BDD01E" w:rsidR="004C6F32" w:rsidRPr="004C6F32" w:rsidRDefault="004C6F3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C6F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F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F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E2F50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4C6F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7546A"/>
    <w:multiLevelType w:val="multilevel"/>
    <w:tmpl w:val="7854B042"/>
    <w:lvl w:ilvl="0">
      <w:start w:val="3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0" w:hanging="2160"/>
      </w:pPr>
      <w:rPr>
        <w:rFonts w:hint="default"/>
      </w:rPr>
    </w:lvl>
  </w:abstractNum>
  <w:abstractNum w:abstractNumId="1" w15:restartNumberingAfterBreak="0">
    <w:nsid w:val="018F6980"/>
    <w:multiLevelType w:val="multilevel"/>
    <w:tmpl w:val="918E6098"/>
    <w:lvl w:ilvl="0">
      <w:start w:val="1"/>
      <w:numFmt w:val="decimal"/>
      <w:lvlText w:val="%1."/>
      <w:lvlJc w:val="left"/>
      <w:pPr>
        <w:ind w:left="1494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2138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" w15:restartNumberingAfterBreak="0">
    <w:nsid w:val="0A6C07BE"/>
    <w:multiLevelType w:val="multilevel"/>
    <w:tmpl w:val="621E6E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A853CB3"/>
    <w:multiLevelType w:val="hybridMultilevel"/>
    <w:tmpl w:val="305A763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B0741"/>
    <w:multiLevelType w:val="hybridMultilevel"/>
    <w:tmpl w:val="5AD61C58"/>
    <w:lvl w:ilvl="0" w:tplc="2F1EE6F2">
      <w:start w:val="28"/>
      <w:numFmt w:val="decimal"/>
      <w:lvlText w:val="%1."/>
      <w:lvlJc w:val="left"/>
      <w:pPr>
        <w:ind w:left="517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0D9961C2"/>
    <w:multiLevelType w:val="multilevel"/>
    <w:tmpl w:val="319A5F94"/>
    <w:lvl w:ilvl="0">
      <w:start w:val="29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43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04" w:hanging="2160"/>
      </w:pPr>
      <w:rPr>
        <w:rFonts w:hint="default"/>
      </w:rPr>
    </w:lvl>
  </w:abstractNum>
  <w:abstractNum w:abstractNumId="6" w15:restartNumberingAfterBreak="0">
    <w:nsid w:val="0FDA5E37"/>
    <w:multiLevelType w:val="hybridMultilevel"/>
    <w:tmpl w:val="12742D94"/>
    <w:lvl w:ilvl="0" w:tplc="5BAA0B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CB3566"/>
    <w:multiLevelType w:val="multilevel"/>
    <w:tmpl w:val="A0509DF2"/>
    <w:lvl w:ilvl="0">
      <w:start w:val="23"/>
      <w:numFmt w:val="decimal"/>
      <w:lvlText w:val="%1."/>
      <w:lvlJc w:val="left"/>
      <w:pPr>
        <w:ind w:left="967" w:hanging="82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534" w:hanging="82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059" w:hanging="825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931" w:hanging="108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548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4525" w:hanging="144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5502" w:hanging="180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6119" w:hanging="180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7096" w:hanging="2160"/>
      </w:pPr>
      <w:rPr>
        <w:rFonts w:eastAsiaTheme="minorHAnsi" w:hint="default"/>
      </w:rPr>
    </w:lvl>
  </w:abstractNum>
  <w:abstractNum w:abstractNumId="8" w15:restartNumberingAfterBreak="0">
    <w:nsid w:val="156B506A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9" w15:restartNumberingAfterBreak="0">
    <w:nsid w:val="16F7495D"/>
    <w:multiLevelType w:val="hybridMultilevel"/>
    <w:tmpl w:val="95DA5C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013535"/>
    <w:multiLevelType w:val="hybridMultilevel"/>
    <w:tmpl w:val="FB221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CE070D"/>
    <w:multiLevelType w:val="multilevel"/>
    <w:tmpl w:val="65CA64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EFB4D2F"/>
    <w:multiLevelType w:val="multilevel"/>
    <w:tmpl w:val="2ED4E338"/>
    <w:lvl w:ilvl="0">
      <w:start w:val="27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9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13" w15:restartNumberingAfterBreak="0">
    <w:nsid w:val="27120E2D"/>
    <w:multiLevelType w:val="hybridMultilevel"/>
    <w:tmpl w:val="17D00886"/>
    <w:lvl w:ilvl="0" w:tplc="ECF64002">
      <w:start w:val="1"/>
      <w:numFmt w:val="upperRoman"/>
      <w:lvlText w:val="%1."/>
      <w:lvlJc w:val="left"/>
      <w:pPr>
        <w:ind w:left="1080" w:hanging="72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369A3"/>
    <w:multiLevelType w:val="hybridMultilevel"/>
    <w:tmpl w:val="9AA2DF78"/>
    <w:lvl w:ilvl="0" w:tplc="AAD8A6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A81E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64E1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A88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18D5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54D1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92AA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FC12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1E50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03B7CDD"/>
    <w:multiLevelType w:val="multilevel"/>
    <w:tmpl w:val="D6168E56"/>
    <w:lvl w:ilvl="0">
      <w:start w:val="2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9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5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6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52" w:hanging="2160"/>
      </w:pPr>
      <w:rPr>
        <w:rFonts w:hint="default"/>
      </w:rPr>
    </w:lvl>
  </w:abstractNum>
  <w:abstractNum w:abstractNumId="16" w15:restartNumberingAfterBreak="0">
    <w:nsid w:val="32E81A0B"/>
    <w:multiLevelType w:val="hybridMultilevel"/>
    <w:tmpl w:val="819A8B9E"/>
    <w:lvl w:ilvl="0" w:tplc="0426000F">
      <w:start w:val="1"/>
      <w:numFmt w:val="decimal"/>
      <w:lvlText w:val="%1."/>
      <w:lvlJc w:val="left"/>
      <w:pPr>
        <w:ind w:left="1854" w:hanging="360"/>
      </w:pPr>
    </w:lvl>
    <w:lvl w:ilvl="1" w:tplc="04260019" w:tentative="1">
      <w:start w:val="1"/>
      <w:numFmt w:val="lowerLetter"/>
      <w:lvlText w:val="%2."/>
      <w:lvlJc w:val="left"/>
      <w:pPr>
        <w:ind w:left="2574" w:hanging="360"/>
      </w:pPr>
    </w:lvl>
    <w:lvl w:ilvl="2" w:tplc="0426001B" w:tentative="1">
      <w:start w:val="1"/>
      <w:numFmt w:val="lowerRoman"/>
      <w:lvlText w:val="%3."/>
      <w:lvlJc w:val="right"/>
      <w:pPr>
        <w:ind w:left="3294" w:hanging="180"/>
      </w:pPr>
    </w:lvl>
    <w:lvl w:ilvl="3" w:tplc="0426000F" w:tentative="1">
      <w:start w:val="1"/>
      <w:numFmt w:val="decimal"/>
      <w:lvlText w:val="%4."/>
      <w:lvlJc w:val="left"/>
      <w:pPr>
        <w:ind w:left="4014" w:hanging="360"/>
      </w:pPr>
    </w:lvl>
    <w:lvl w:ilvl="4" w:tplc="04260019" w:tentative="1">
      <w:start w:val="1"/>
      <w:numFmt w:val="lowerLetter"/>
      <w:lvlText w:val="%5."/>
      <w:lvlJc w:val="left"/>
      <w:pPr>
        <w:ind w:left="4734" w:hanging="360"/>
      </w:pPr>
    </w:lvl>
    <w:lvl w:ilvl="5" w:tplc="0426001B" w:tentative="1">
      <w:start w:val="1"/>
      <w:numFmt w:val="lowerRoman"/>
      <w:lvlText w:val="%6."/>
      <w:lvlJc w:val="right"/>
      <w:pPr>
        <w:ind w:left="5454" w:hanging="180"/>
      </w:pPr>
    </w:lvl>
    <w:lvl w:ilvl="6" w:tplc="0426000F" w:tentative="1">
      <w:start w:val="1"/>
      <w:numFmt w:val="decimal"/>
      <w:lvlText w:val="%7."/>
      <w:lvlJc w:val="left"/>
      <w:pPr>
        <w:ind w:left="6174" w:hanging="360"/>
      </w:pPr>
    </w:lvl>
    <w:lvl w:ilvl="7" w:tplc="04260019" w:tentative="1">
      <w:start w:val="1"/>
      <w:numFmt w:val="lowerLetter"/>
      <w:lvlText w:val="%8."/>
      <w:lvlJc w:val="left"/>
      <w:pPr>
        <w:ind w:left="6894" w:hanging="360"/>
      </w:pPr>
    </w:lvl>
    <w:lvl w:ilvl="8" w:tplc="042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7" w15:restartNumberingAfterBreak="0">
    <w:nsid w:val="37A747DE"/>
    <w:multiLevelType w:val="hybridMultilevel"/>
    <w:tmpl w:val="A00A461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9310E"/>
    <w:multiLevelType w:val="multilevel"/>
    <w:tmpl w:val="3F6808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8A97CDA"/>
    <w:multiLevelType w:val="multilevel"/>
    <w:tmpl w:val="1AD6ECB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8"/>
      </w:rPr>
    </w:lvl>
  </w:abstractNum>
  <w:abstractNum w:abstractNumId="20" w15:restartNumberingAfterBreak="0">
    <w:nsid w:val="3FD46101"/>
    <w:multiLevelType w:val="hybridMultilevel"/>
    <w:tmpl w:val="68169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0E23B1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22" w15:restartNumberingAfterBreak="0">
    <w:nsid w:val="45A92CA4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23" w15:restartNumberingAfterBreak="0">
    <w:nsid w:val="480D55A8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4" w15:restartNumberingAfterBreak="0">
    <w:nsid w:val="4D35232B"/>
    <w:multiLevelType w:val="hybridMultilevel"/>
    <w:tmpl w:val="D520C2E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F">
      <w:start w:val="1"/>
      <w:numFmt w:val="decimal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C5292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6" w15:restartNumberingAfterBreak="0">
    <w:nsid w:val="56D44380"/>
    <w:multiLevelType w:val="multilevel"/>
    <w:tmpl w:val="A3F69B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7" w15:restartNumberingAfterBreak="0">
    <w:nsid w:val="58947436"/>
    <w:multiLevelType w:val="hybridMultilevel"/>
    <w:tmpl w:val="3748320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F73907"/>
    <w:multiLevelType w:val="hybridMultilevel"/>
    <w:tmpl w:val="9982A2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B951C1"/>
    <w:multiLevelType w:val="multilevel"/>
    <w:tmpl w:val="524C7D74"/>
    <w:lvl w:ilvl="0">
      <w:start w:val="29"/>
      <w:numFmt w:val="decimal"/>
      <w:lvlText w:val="%1"/>
      <w:lvlJc w:val="left"/>
      <w:pPr>
        <w:ind w:left="375" w:hanging="375"/>
      </w:pPr>
      <w:rPr>
        <w:rFonts w:asciiTheme="minorHAnsi" w:eastAsiaTheme="minorHAnsi" w:hAnsiTheme="minorHAnsi" w:cstheme="minorBidi" w:hint="default"/>
        <w:sz w:val="22"/>
      </w:rPr>
    </w:lvl>
    <w:lvl w:ilvl="1">
      <w:start w:val="2"/>
      <w:numFmt w:val="decimal"/>
      <w:lvlText w:val="%1.%2"/>
      <w:lvlJc w:val="left"/>
      <w:pPr>
        <w:ind w:left="1110" w:hanging="375"/>
      </w:pPr>
      <w:rPr>
        <w:rFonts w:asciiTheme="minorHAnsi" w:eastAsiaTheme="minorHAnsi" w:hAnsiTheme="minorHAnsi" w:cstheme="minorBidi" w:hint="default"/>
        <w:sz w:val="22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asciiTheme="minorHAnsi" w:eastAsiaTheme="minorHAnsi" w:hAnsiTheme="minorHAnsi" w:cstheme="minorBidi" w:hint="default"/>
        <w:sz w:val="22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asciiTheme="minorHAnsi" w:eastAsiaTheme="minorHAnsi" w:hAnsiTheme="minorHAnsi" w:cstheme="minorBidi" w:hint="default"/>
        <w:sz w:val="22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asciiTheme="minorHAnsi" w:eastAsiaTheme="minorHAnsi" w:hAnsiTheme="minorHAnsi" w:cstheme="minorBidi" w:hint="default"/>
        <w:sz w:val="22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asciiTheme="minorHAnsi" w:eastAsiaTheme="minorHAnsi" w:hAnsiTheme="minorHAnsi" w:cstheme="minorBidi" w:hint="default"/>
        <w:sz w:val="22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asciiTheme="minorHAnsi" w:eastAsiaTheme="minorHAnsi" w:hAnsiTheme="minorHAnsi" w:cstheme="minorBidi" w:hint="default"/>
        <w:sz w:val="22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asciiTheme="minorHAnsi" w:eastAsiaTheme="minorHAnsi" w:hAnsiTheme="minorHAnsi" w:cstheme="minorBid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asciiTheme="minorHAnsi" w:eastAsiaTheme="minorHAnsi" w:hAnsiTheme="minorHAnsi" w:cstheme="minorBidi" w:hint="default"/>
        <w:sz w:val="22"/>
      </w:rPr>
    </w:lvl>
  </w:abstractNum>
  <w:abstractNum w:abstractNumId="30" w15:restartNumberingAfterBreak="0">
    <w:nsid w:val="5B8C5F58"/>
    <w:multiLevelType w:val="multilevel"/>
    <w:tmpl w:val="F4B6995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5C561872"/>
    <w:multiLevelType w:val="hybridMultilevel"/>
    <w:tmpl w:val="C2E2F93A"/>
    <w:lvl w:ilvl="0" w:tplc="4A6C5FB2">
      <w:start w:val="1"/>
      <w:numFmt w:val="decimal"/>
      <w:lvlText w:val="%1)"/>
      <w:lvlJc w:val="left"/>
      <w:pPr>
        <w:ind w:left="502" w:hanging="360"/>
      </w:pPr>
      <w:rPr>
        <w:rFonts w:ascii="Times New Roman" w:eastAsia="Times New Roman" w:hAnsi="Times New Roman" w:cs="Times New Roman"/>
        <w:b w:val="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F00612"/>
    <w:multiLevelType w:val="hybridMultilevel"/>
    <w:tmpl w:val="B89A943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534425"/>
    <w:multiLevelType w:val="multilevel"/>
    <w:tmpl w:val="F984E984"/>
    <w:lvl w:ilvl="0">
      <w:start w:val="24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5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32" w:hanging="2160"/>
      </w:pPr>
      <w:rPr>
        <w:rFonts w:hint="default"/>
      </w:rPr>
    </w:lvl>
  </w:abstractNum>
  <w:abstractNum w:abstractNumId="34" w15:restartNumberingAfterBreak="0">
    <w:nsid w:val="63F61AFC"/>
    <w:multiLevelType w:val="hybridMultilevel"/>
    <w:tmpl w:val="DC44A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841440"/>
    <w:multiLevelType w:val="hybridMultilevel"/>
    <w:tmpl w:val="EC8C7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E057A9"/>
    <w:multiLevelType w:val="multilevel"/>
    <w:tmpl w:val="EE7481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AE76E2B"/>
    <w:multiLevelType w:val="multilevel"/>
    <w:tmpl w:val="58CC1108"/>
    <w:lvl w:ilvl="0">
      <w:start w:val="29"/>
      <w:numFmt w:val="decimal"/>
      <w:lvlText w:val="%1."/>
      <w:lvlJc w:val="left"/>
      <w:pPr>
        <w:ind w:left="742" w:hanging="60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38" w15:restartNumberingAfterBreak="0">
    <w:nsid w:val="6CC522B0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39" w15:restartNumberingAfterBreak="0">
    <w:nsid w:val="6F834EE2"/>
    <w:multiLevelType w:val="multilevel"/>
    <w:tmpl w:val="F89E62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703E51A4"/>
    <w:multiLevelType w:val="hybridMultilevel"/>
    <w:tmpl w:val="104C8C82"/>
    <w:lvl w:ilvl="0" w:tplc="CFA226A6">
      <w:start w:val="2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1" w15:restartNumberingAfterBreak="0">
    <w:nsid w:val="70E427CB"/>
    <w:multiLevelType w:val="hybridMultilevel"/>
    <w:tmpl w:val="FD065754"/>
    <w:lvl w:ilvl="0" w:tplc="8B165A44">
      <w:start w:val="1"/>
      <w:numFmt w:val="decimal"/>
      <w:lvlText w:val="%1)"/>
      <w:lvlJc w:val="left"/>
      <w:pPr>
        <w:ind w:left="1004" w:hanging="720"/>
      </w:pPr>
      <w:rPr>
        <w:rFonts w:asciiTheme="minorHAnsi" w:eastAsiaTheme="minorHAnsi" w:hAnsiTheme="minorHAnsi" w:cstheme="minorHAnsi"/>
      </w:rPr>
    </w:lvl>
    <w:lvl w:ilvl="1" w:tplc="04250019" w:tentative="1">
      <w:start w:val="1"/>
      <w:numFmt w:val="lowerLetter"/>
      <w:lvlText w:val="%2."/>
      <w:lvlJc w:val="left"/>
      <w:pPr>
        <w:ind w:left="1364" w:hanging="360"/>
      </w:pPr>
    </w:lvl>
    <w:lvl w:ilvl="2" w:tplc="0425001B" w:tentative="1">
      <w:start w:val="1"/>
      <w:numFmt w:val="lowerRoman"/>
      <w:lvlText w:val="%3."/>
      <w:lvlJc w:val="right"/>
      <w:pPr>
        <w:ind w:left="2084" w:hanging="180"/>
      </w:pPr>
    </w:lvl>
    <w:lvl w:ilvl="3" w:tplc="0425000F" w:tentative="1">
      <w:start w:val="1"/>
      <w:numFmt w:val="decimal"/>
      <w:lvlText w:val="%4."/>
      <w:lvlJc w:val="left"/>
      <w:pPr>
        <w:ind w:left="2804" w:hanging="360"/>
      </w:pPr>
    </w:lvl>
    <w:lvl w:ilvl="4" w:tplc="04250019" w:tentative="1">
      <w:start w:val="1"/>
      <w:numFmt w:val="lowerLetter"/>
      <w:lvlText w:val="%5."/>
      <w:lvlJc w:val="left"/>
      <w:pPr>
        <w:ind w:left="3524" w:hanging="360"/>
      </w:pPr>
    </w:lvl>
    <w:lvl w:ilvl="5" w:tplc="0425001B" w:tentative="1">
      <w:start w:val="1"/>
      <w:numFmt w:val="lowerRoman"/>
      <w:lvlText w:val="%6."/>
      <w:lvlJc w:val="right"/>
      <w:pPr>
        <w:ind w:left="4244" w:hanging="180"/>
      </w:pPr>
    </w:lvl>
    <w:lvl w:ilvl="6" w:tplc="0425000F" w:tentative="1">
      <w:start w:val="1"/>
      <w:numFmt w:val="decimal"/>
      <w:lvlText w:val="%7."/>
      <w:lvlJc w:val="left"/>
      <w:pPr>
        <w:ind w:left="4964" w:hanging="360"/>
      </w:pPr>
    </w:lvl>
    <w:lvl w:ilvl="7" w:tplc="04250019" w:tentative="1">
      <w:start w:val="1"/>
      <w:numFmt w:val="lowerLetter"/>
      <w:lvlText w:val="%8."/>
      <w:lvlJc w:val="left"/>
      <w:pPr>
        <w:ind w:left="5684" w:hanging="360"/>
      </w:pPr>
    </w:lvl>
    <w:lvl w:ilvl="8" w:tplc="042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71882E6E"/>
    <w:multiLevelType w:val="multilevel"/>
    <w:tmpl w:val="D4F68678"/>
    <w:lvl w:ilvl="0">
      <w:start w:val="2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9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3" w15:restartNumberingAfterBreak="0">
    <w:nsid w:val="76C41E01"/>
    <w:multiLevelType w:val="hybridMultilevel"/>
    <w:tmpl w:val="912824AE"/>
    <w:lvl w:ilvl="0" w:tplc="0426000F">
      <w:start w:val="1"/>
      <w:numFmt w:val="decimal"/>
      <w:lvlText w:val="%1."/>
      <w:lvlJc w:val="left"/>
      <w:pPr>
        <w:ind w:left="1500" w:hanging="360"/>
      </w:p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4" w15:restartNumberingAfterBreak="0">
    <w:nsid w:val="7BA06EA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45" w15:restartNumberingAfterBreak="0">
    <w:nsid w:val="7CED6736"/>
    <w:multiLevelType w:val="hybridMultilevel"/>
    <w:tmpl w:val="B6D6AD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9C761E"/>
    <w:multiLevelType w:val="multilevel"/>
    <w:tmpl w:val="81BC6A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8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4"/>
  </w:num>
  <w:num w:numId="6">
    <w:abstractNumId w:val="5"/>
  </w:num>
  <w:num w:numId="7">
    <w:abstractNumId w:val="29"/>
  </w:num>
  <w:num w:numId="8">
    <w:abstractNumId w:val="21"/>
  </w:num>
  <w:num w:numId="9">
    <w:abstractNumId w:val="22"/>
  </w:num>
  <w:num w:numId="10">
    <w:abstractNumId w:val="0"/>
  </w:num>
  <w:num w:numId="11">
    <w:abstractNumId w:val="36"/>
  </w:num>
  <w:num w:numId="12">
    <w:abstractNumId w:val="42"/>
  </w:num>
  <w:num w:numId="13">
    <w:abstractNumId w:val="7"/>
  </w:num>
  <w:num w:numId="14">
    <w:abstractNumId w:val="12"/>
  </w:num>
  <w:num w:numId="15">
    <w:abstractNumId w:val="37"/>
  </w:num>
  <w:num w:numId="16">
    <w:abstractNumId w:val="3"/>
  </w:num>
  <w:num w:numId="17">
    <w:abstractNumId w:val="25"/>
  </w:num>
  <w:num w:numId="18">
    <w:abstractNumId w:val="8"/>
  </w:num>
  <w:num w:numId="19">
    <w:abstractNumId w:val="44"/>
  </w:num>
  <w:num w:numId="20">
    <w:abstractNumId w:val="23"/>
  </w:num>
  <w:num w:numId="21">
    <w:abstractNumId w:val="27"/>
  </w:num>
  <w:num w:numId="22">
    <w:abstractNumId w:val="16"/>
  </w:num>
  <w:num w:numId="23">
    <w:abstractNumId w:val="1"/>
  </w:num>
  <w:num w:numId="24">
    <w:abstractNumId w:val="43"/>
  </w:num>
  <w:num w:numId="25">
    <w:abstractNumId w:val="40"/>
  </w:num>
  <w:num w:numId="26">
    <w:abstractNumId w:val="33"/>
  </w:num>
  <w:num w:numId="27">
    <w:abstractNumId w:val="13"/>
  </w:num>
  <w:num w:numId="28">
    <w:abstractNumId w:val="17"/>
  </w:num>
  <w:num w:numId="29">
    <w:abstractNumId w:val="24"/>
  </w:num>
  <w:num w:numId="30">
    <w:abstractNumId w:val="46"/>
  </w:num>
  <w:num w:numId="31">
    <w:abstractNumId w:val="35"/>
  </w:num>
  <w:num w:numId="32">
    <w:abstractNumId w:val="19"/>
  </w:num>
  <w:num w:numId="33">
    <w:abstractNumId w:val="26"/>
  </w:num>
  <w:num w:numId="34">
    <w:abstractNumId w:val="6"/>
  </w:num>
  <w:num w:numId="35">
    <w:abstractNumId w:val="18"/>
  </w:num>
  <w:num w:numId="36">
    <w:abstractNumId w:val="11"/>
  </w:num>
  <w:num w:numId="37">
    <w:abstractNumId w:val="39"/>
  </w:num>
  <w:num w:numId="38">
    <w:abstractNumId w:val="2"/>
  </w:num>
  <w:num w:numId="39">
    <w:abstractNumId w:val="30"/>
  </w:num>
  <w:num w:numId="40">
    <w:abstractNumId w:val="41"/>
  </w:num>
  <w:num w:numId="41">
    <w:abstractNumId w:val="32"/>
  </w:num>
  <w:num w:numId="42">
    <w:abstractNumId w:val="34"/>
  </w:num>
  <w:num w:numId="43">
    <w:abstractNumId w:val="20"/>
  </w:num>
  <w:num w:numId="44">
    <w:abstractNumId w:val="28"/>
  </w:num>
  <w:num w:numId="45">
    <w:abstractNumId w:val="45"/>
  </w:num>
  <w:num w:numId="46">
    <w:abstractNumId w:val="10"/>
  </w:num>
  <w:num w:numId="47">
    <w:abstractNumId w:val="9"/>
  </w:num>
  <w:num w:numId="48">
    <w:abstractNumId w:val="31"/>
  </w:num>
  <w:num w:numId="4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DI1NDI2NLSwMDRU0lEKTi0uzszPAykwrAUAwnOrpywAAAA="/>
  </w:docVars>
  <w:rsids>
    <w:rsidRoot w:val="0025214D"/>
    <w:rsid w:val="000025AD"/>
    <w:rsid w:val="0000415A"/>
    <w:rsid w:val="00006AC7"/>
    <w:rsid w:val="0000756D"/>
    <w:rsid w:val="00014243"/>
    <w:rsid w:val="0002088D"/>
    <w:rsid w:val="00022D5F"/>
    <w:rsid w:val="000236DE"/>
    <w:rsid w:val="00025265"/>
    <w:rsid w:val="00027C1E"/>
    <w:rsid w:val="00031FAF"/>
    <w:rsid w:val="00032241"/>
    <w:rsid w:val="000356B3"/>
    <w:rsid w:val="000361B9"/>
    <w:rsid w:val="000426A8"/>
    <w:rsid w:val="0004737C"/>
    <w:rsid w:val="000502E2"/>
    <w:rsid w:val="00060D68"/>
    <w:rsid w:val="00065652"/>
    <w:rsid w:val="00065A86"/>
    <w:rsid w:val="00071DAC"/>
    <w:rsid w:val="000823E1"/>
    <w:rsid w:val="0008707F"/>
    <w:rsid w:val="00091310"/>
    <w:rsid w:val="0009303B"/>
    <w:rsid w:val="000967B2"/>
    <w:rsid w:val="000A15CF"/>
    <w:rsid w:val="000B67D3"/>
    <w:rsid w:val="000C02E6"/>
    <w:rsid w:val="000C47AB"/>
    <w:rsid w:val="000D1B26"/>
    <w:rsid w:val="000D5166"/>
    <w:rsid w:val="000F140C"/>
    <w:rsid w:val="000F405C"/>
    <w:rsid w:val="000F535C"/>
    <w:rsid w:val="00103D7F"/>
    <w:rsid w:val="0011196A"/>
    <w:rsid w:val="00112F49"/>
    <w:rsid w:val="0011412E"/>
    <w:rsid w:val="001141B2"/>
    <w:rsid w:val="001201B2"/>
    <w:rsid w:val="00120AF9"/>
    <w:rsid w:val="001262AF"/>
    <w:rsid w:val="0013062F"/>
    <w:rsid w:val="001334EB"/>
    <w:rsid w:val="00133A1E"/>
    <w:rsid w:val="001401F4"/>
    <w:rsid w:val="0014216F"/>
    <w:rsid w:val="00151CC1"/>
    <w:rsid w:val="00151DCC"/>
    <w:rsid w:val="00154926"/>
    <w:rsid w:val="00154988"/>
    <w:rsid w:val="00154B0C"/>
    <w:rsid w:val="00155E31"/>
    <w:rsid w:val="00167168"/>
    <w:rsid w:val="001701C1"/>
    <w:rsid w:val="00180FE0"/>
    <w:rsid w:val="00191700"/>
    <w:rsid w:val="00191CBE"/>
    <w:rsid w:val="0019262A"/>
    <w:rsid w:val="00195BEE"/>
    <w:rsid w:val="001A7A94"/>
    <w:rsid w:val="001B683D"/>
    <w:rsid w:val="001B7828"/>
    <w:rsid w:val="001C148D"/>
    <w:rsid w:val="001C1982"/>
    <w:rsid w:val="001C251D"/>
    <w:rsid w:val="001C495A"/>
    <w:rsid w:val="001D0A16"/>
    <w:rsid w:val="001D3145"/>
    <w:rsid w:val="001D33F2"/>
    <w:rsid w:val="001E3469"/>
    <w:rsid w:val="001E55BC"/>
    <w:rsid w:val="001E5D4E"/>
    <w:rsid w:val="001F0899"/>
    <w:rsid w:val="00200A81"/>
    <w:rsid w:val="00202FBF"/>
    <w:rsid w:val="00206F2B"/>
    <w:rsid w:val="00207529"/>
    <w:rsid w:val="00207B25"/>
    <w:rsid w:val="0021027A"/>
    <w:rsid w:val="00213079"/>
    <w:rsid w:val="0021618B"/>
    <w:rsid w:val="00220D61"/>
    <w:rsid w:val="00221187"/>
    <w:rsid w:val="00224AE0"/>
    <w:rsid w:val="00231DB5"/>
    <w:rsid w:val="0023213E"/>
    <w:rsid w:val="00234E17"/>
    <w:rsid w:val="00236855"/>
    <w:rsid w:val="0023751E"/>
    <w:rsid w:val="00242DD9"/>
    <w:rsid w:val="00243EF4"/>
    <w:rsid w:val="0025214D"/>
    <w:rsid w:val="002529C9"/>
    <w:rsid w:val="00257731"/>
    <w:rsid w:val="002603A3"/>
    <w:rsid w:val="00262E85"/>
    <w:rsid w:val="002638E4"/>
    <w:rsid w:val="00263BBE"/>
    <w:rsid w:val="00271EED"/>
    <w:rsid w:val="00276491"/>
    <w:rsid w:val="0027736A"/>
    <w:rsid w:val="00277D10"/>
    <w:rsid w:val="00283979"/>
    <w:rsid w:val="0028528C"/>
    <w:rsid w:val="00287884"/>
    <w:rsid w:val="00294C6D"/>
    <w:rsid w:val="002957DC"/>
    <w:rsid w:val="00295DD7"/>
    <w:rsid w:val="002963CF"/>
    <w:rsid w:val="002965FD"/>
    <w:rsid w:val="002A24BB"/>
    <w:rsid w:val="002B3C3D"/>
    <w:rsid w:val="002C0B59"/>
    <w:rsid w:val="002C16D8"/>
    <w:rsid w:val="002C2C92"/>
    <w:rsid w:val="002D49AE"/>
    <w:rsid w:val="002F0DB9"/>
    <w:rsid w:val="002F12A2"/>
    <w:rsid w:val="002F1907"/>
    <w:rsid w:val="002F7925"/>
    <w:rsid w:val="00303646"/>
    <w:rsid w:val="00303B53"/>
    <w:rsid w:val="00305E7E"/>
    <w:rsid w:val="00307E96"/>
    <w:rsid w:val="00312A5C"/>
    <w:rsid w:val="0033146C"/>
    <w:rsid w:val="00332B7F"/>
    <w:rsid w:val="003356A2"/>
    <w:rsid w:val="00340BEE"/>
    <w:rsid w:val="00344EF3"/>
    <w:rsid w:val="0035383F"/>
    <w:rsid w:val="0036095F"/>
    <w:rsid w:val="00364D5F"/>
    <w:rsid w:val="00365FB3"/>
    <w:rsid w:val="00372E04"/>
    <w:rsid w:val="00373D8F"/>
    <w:rsid w:val="003742E5"/>
    <w:rsid w:val="00377E48"/>
    <w:rsid w:val="00381FDC"/>
    <w:rsid w:val="00384701"/>
    <w:rsid w:val="00392C20"/>
    <w:rsid w:val="003A40D8"/>
    <w:rsid w:val="003A4230"/>
    <w:rsid w:val="003A4A53"/>
    <w:rsid w:val="003B2EEC"/>
    <w:rsid w:val="003B46E2"/>
    <w:rsid w:val="003B60A9"/>
    <w:rsid w:val="003B781C"/>
    <w:rsid w:val="003C0F8C"/>
    <w:rsid w:val="003C2A28"/>
    <w:rsid w:val="003C7680"/>
    <w:rsid w:val="003D0333"/>
    <w:rsid w:val="003D256A"/>
    <w:rsid w:val="003D399D"/>
    <w:rsid w:val="003D3A3C"/>
    <w:rsid w:val="003D3B7D"/>
    <w:rsid w:val="003D7F2A"/>
    <w:rsid w:val="003E07EE"/>
    <w:rsid w:val="003E433F"/>
    <w:rsid w:val="003E6DDF"/>
    <w:rsid w:val="003E7B48"/>
    <w:rsid w:val="003F1037"/>
    <w:rsid w:val="00402FB5"/>
    <w:rsid w:val="004030D3"/>
    <w:rsid w:val="0040603B"/>
    <w:rsid w:val="00413C7F"/>
    <w:rsid w:val="00415314"/>
    <w:rsid w:val="0042014B"/>
    <w:rsid w:val="0042179E"/>
    <w:rsid w:val="00421CA6"/>
    <w:rsid w:val="004344D5"/>
    <w:rsid w:val="004356E8"/>
    <w:rsid w:val="00435AB4"/>
    <w:rsid w:val="0043703A"/>
    <w:rsid w:val="00437866"/>
    <w:rsid w:val="00456319"/>
    <w:rsid w:val="0048535B"/>
    <w:rsid w:val="00485F86"/>
    <w:rsid w:val="004A1E61"/>
    <w:rsid w:val="004A20B6"/>
    <w:rsid w:val="004A4610"/>
    <w:rsid w:val="004B5238"/>
    <w:rsid w:val="004B56A6"/>
    <w:rsid w:val="004C0324"/>
    <w:rsid w:val="004C28A7"/>
    <w:rsid w:val="004C6F32"/>
    <w:rsid w:val="004E116D"/>
    <w:rsid w:val="004E1BA7"/>
    <w:rsid w:val="004E22D7"/>
    <w:rsid w:val="004E37EB"/>
    <w:rsid w:val="004E59C9"/>
    <w:rsid w:val="00506C21"/>
    <w:rsid w:val="005132A2"/>
    <w:rsid w:val="005230F0"/>
    <w:rsid w:val="00523671"/>
    <w:rsid w:val="00523F26"/>
    <w:rsid w:val="00531978"/>
    <w:rsid w:val="0053255F"/>
    <w:rsid w:val="00535E2F"/>
    <w:rsid w:val="00540E80"/>
    <w:rsid w:val="00546AAA"/>
    <w:rsid w:val="00547219"/>
    <w:rsid w:val="0055133E"/>
    <w:rsid w:val="00561F68"/>
    <w:rsid w:val="00567007"/>
    <w:rsid w:val="00573419"/>
    <w:rsid w:val="00576C56"/>
    <w:rsid w:val="0058054D"/>
    <w:rsid w:val="0059553E"/>
    <w:rsid w:val="005975D4"/>
    <w:rsid w:val="005A372A"/>
    <w:rsid w:val="005A6BD4"/>
    <w:rsid w:val="005C024E"/>
    <w:rsid w:val="005C5559"/>
    <w:rsid w:val="005D573B"/>
    <w:rsid w:val="005E0AA8"/>
    <w:rsid w:val="005E1EC7"/>
    <w:rsid w:val="005E5B5F"/>
    <w:rsid w:val="005F06DE"/>
    <w:rsid w:val="005F47AA"/>
    <w:rsid w:val="005F4BB0"/>
    <w:rsid w:val="0061000E"/>
    <w:rsid w:val="00633A02"/>
    <w:rsid w:val="00633EE1"/>
    <w:rsid w:val="006469D4"/>
    <w:rsid w:val="006674F6"/>
    <w:rsid w:val="006778DC"/>
    <w:rsid w:val="00677C40"/>
    <w:rsid w:val="00677E21"/>
    <w:rsid w:val="00677EF9"/>
    <w:rsid w:val="00680A9E"/>
    <w:rsid w:val="006810A8"/>
    <w:rsid w:val="00683B6D"/>
    <w:rsid w:val="00684B86"/>
    <w:rsid w:val="00692EFA"/>
    <w:rsid w:val="00694893"/>
    <w:rsid w:val="006A11AF"/>
    <w:rsid w:val="006A2067"/>
    <w:rsid w:val="006A2AD2"/>
    <w:rsid w:val="006A309A"/>
    <w:rsid w:val="006B08CE"/>
    <w:rsid w:val="006B372B"/>
    <w:rsid w:val="006B7C68"/>
    <w:rsid w:val="006C04E0"/>
    <w:rsid w:val="006C4FF3"/>
    <w:rsid w:val="006C7CA1"/>
    <w:rsid w:val="006D1ADD"/>
    <w:rsid w:val="006D41CC"/>
    <w:rsid w:val="006F0D0C"/>
    <w:rsid w:val="006F4A8F"/>
    <w:rsid w:val="006F554C"/>
    <w:rsid w:val="006F6625"/>
    <w:rsid w:val="00701B2F"/>
    <w:rsid w:val="007043FB"/>
    <w:rsid w:val="00705E6C"/>
    <w:rsid w:val="00707A6A"/>
    <w:rsid w:val="0071030C"/>
    <w:rsid w:val="00710CA4"/>
    <w:rsid w:val="0073285B"/>
    <w:rsid w:val="0073635A"/>
    <w:rsid w:val="0074007D"/>
    <w:rsid w:val="00742212"/>
    <w:rsid w:val="007436AA"/>
    <w:rsid w:val="0074432D"/>
    <w:rsid w:val="00746F3C"/>
    <w:rsid w:val="00755BAA"/>
    <w:rsid w:val="007577B7"/>
    <w:rsid w:val="007603AE"/>
    <w:rsid w:val="0076378A"/>
    <w:rsid w:val="00764192"/>
    <w:rsid w:val="00771CEE"/>
    <w:rsid w:val="007749C1"/>
    <w:rsid w:val="007862C8"/>
    <w:rsid w:val="00792E4F"/>
    <w:rsid w:val="007930B1"/>
    <w:rsid w:val="00793CEE"/>
    <w:rsid w:val="00796F63"/>
    <w:rsid w:val="007974AC"/>
    <w:rsid w:val="007A0A59"/>
    <w:rsid w:val="007A41E0"/>
    <w:rsid w:val="007B11C7"/>
    <w:rsid w:val="007B47B8"/>
    <w:rsid w:val="007B5D95"/>
    <w:rsid w:val="007B7978"/>
    <w:rsid w:val="007C397E"/>
    <w:rsid w:val="007C58C7"/>
    <w:rsid w:val="007C75F0"/>
    <w:rsid w:val="007D095E"/>
    <w:rsid w:val="007D0CDF"/>
    <w:rsid w:val="007D36FE"/>
    <w:rsid w:val="007D3AFC"/>
    <w:rsid w:val="007D496A"/>
    <w:rsid w:val="007F1AF9"/>
    <w:rsid w:val="007F20A1"/>
    <w:rsid w:val="007F25B3"/>
    <w:rsid w:val="007F4A0B"/>
    <w:rsid w:val="00804072"/>
    <w:rsid w:val="00811EFF"/>
    <w:rsid w:val="00817B49"/>
    <w:rsid w:val="0082063E"/>
    <w:rsid w:val="00832007"/>
    <w:rsid w:val="008375FA"/>
    <w:rsid w:val="008415CE"/>
    <w:rsid w:val="00853264"/>
    <w:rsid w:val="008554ED"/>
    <w:rsid w:val="0085567B"/>
    <w:rsid w:val="008573ED"/>
    <w:rsid w:val="00861040"/>
    <w:rsid w:val="00864360"/>
    <w:rsid w:val="00864AED"/>
    <w:rsid w:val="00865460"/>
    <w:rsid w:val="00870ED2"/>
    <w:rsid w:val="008820D4"/>
    <w:rsid w:val="00883279"/>
    <w:rsid w:val="00887D30"/>
    <w:rsid w:val="008914C2"/>
    <w:rsid w:val="00894B7F"/>
    <w:rsid w:val="00896389"/>
    <w:rsid w:val="008A12D4"/>
    <w:rsid w:val="008A1B65"/>
    <w:rsid w:val="008A6A72"/>
    <w:rsid w:val="008A7684"/>
    <w:rsid w:val="008B2014"/>
    <w:rsid w:val="008B4BBF"/>
    <w:rsid w:val="008C4F8F"/>
    <w:rsid w:val="008C6F07"/>
    <w:rsid w:val="008D2664"/>
    <w:rsid w:val="008D6559"/>
    <w:rsid w:val="008D7FE5"/>
    <w:rsid w:val="008E3DFC"/>
    <w:rsid w:val="0090067C"/>
    <w:rsid w:val="0090692E"/>
    <w:rsid w:val="00907AC9"/>
    <w:rsid w:val="00907C69"/>
    <w:rsid w:val="00910AE1"/>
    <w:rsid w:val="009226C7"/>
    <w:rsid w:val="0092289C"/>
    <w:rsid w:val="009233F6"/>
    <w:rsid w:val="00925350"/>
    <w:rsid w:val="00925F6D"/>
    <w:rsid w:val="009300E0"/>
    <w:rsid w:val="00935B2C"/>
    <w:rsid w:val="00936788"/>
    <w:rsid w:val="00941ABB"/>
    <w:rsid w:val="00943F90"/>
    <w:rsid w:val="00952748"/>
    <w:rsid w:val="009545B5"/>
    <w:rsid w:val="00955AB7"/>
    <w:rsid w:val="00967BF3"/>
    <w:rsid w:val="0097048C"/>
    <w:rsid w:val="009765FD"/>
    <w:rsid w:val="00983B28"/>
    <w:rsid w:val="00994177"/>
    <w:rsid w:val="00994BBB"/>
    <w:rsid w:val="00994DE3"/>
    <w:rsid w:val="00996884"/>
    <w:rsid w:val="009A19C5"/>
    <w:rsid w:val="009A26A6"/>
    <w:rsid w:val="009A7A00"/>
    <w:rsid w:val="009B48D6"/>
    <w:rsid w:val="009C3955"/>
    <w:rsid w:val="009D0407"/>
    <w:rsid w:val="009D1463"/>
    <w:rsid w:val="009D302B"/>
    <w:rsid w:val="009E04EC"/>
    <w:rsid w:val="009E1C41"/>
    <w:rsid w:val="009E534C"/>
    <w:rsid w:val="009F26B3"/>
    <w:rsid w:val="009F6575"/>
    <w:rsid w:val="00A06619"/>
    <w:rsid w:val="00A07B5C"/>
    <w:rsid w:val="00A141AC"/>
    <w:rsid w:val="00A22A0B"/>
    <w:rsid w:val="00A23E2C"/>
    <w:rsid w:val="00A269E0"/>
    <w:rsid w:val="00A30E5F"/>
    <w:rsid w:val="00A403C4"/>
    <w:rsid w:val="00A423BC"/>
    <w:rsid w:val="00A423FB"/>
    <w:rsid w:val="00A44E7D"/>
    <w:rsid w:val="00A46790"/>
    <w:rsid w:val="00A56C61"/>
    <w:rsid w:val="00A62325"/>
    <w:rsid w:val="00A64110"/>
    <w:rsid w:val="00A6438D"/>
    <w:rsid w:val="00A76A6D"/>
    <w:rsid w:val="00A92217"/>
    <w:rsid w:val="00AB1B24"/>
    <w:rsid w:val="00AB211C"/>
    <w:rsid w:val="00AB4762"/>
    <w:rsid w:val="00AC434F"/>
    <w:rsid w:val="00AC43D5"/>
    <w:rsid w:val="00AD4675"/>
    <w:rsid w:val="00AD4F0F"/>
    <w:rsid w:val="00AD700E"/>
    <w:rsid w:val="00AE0F54"/>
    <w:rsid w:val="00AE33A0"/>
    <w:rsid w:val="00AE601E"/>
    <w:rsid w:val="00AF030F"/>
    <w:rsid w:val="00AF0DB5"/>
    <w:rsid w:val="00AF15D1"/>
    <w:rsid w:val="00B001FB"/>
    <w:rsid w:val="00B03020"/>
    <w:rsid w:val="00B04B60"/>
    <w:rsid w:val="00B062EB"/>
    <w:rsid w:val="00B13CCB"/>
    <w:rsid w:val="00B1772F"/>
    <w:rsid w:val="00B20138"/>
    <w:rsid w:val="00B21EBC"/>
    <w:rsid w:val="00B2404A"/>
    <w:rsid w:val="00B32988"/>
    <w:rsid w:val="00B35F62"/>
    <w:rsid w:val="00B37B70"/>
    <w:rsid w:val="00B42E4B"/>
    <w:rsid w:val="00B501D4"/>
    <w:rsid w:val="00B534AA"/>
    <w:rsid w:val="00B631FE"/>
    <w:rsid w:val="00B642DD"/>
    <w:rsid w:val="00B64E78"/>
    <w:rsid w:val="00B709F4"/>
    <w:rsid w:val="00B72899"/>
    <w:rsid w:val="00B757EE"/>
    <w:rsid w:val="00B76D12"/>
    <w:rsid w:val="00B816CD"/>
    <w:rsid w:val="00B87445"/>
    <w:rsid w:val="00B94122"/>
    <w:rsid w:val="00B94859"/>
    <w:rsid w:val="00BA1B66"/>
    <w:rsid w:val="00BA40ED"/>
    <w:rsid w:val="00BA7ADC"/>
    <w:rsid w:val="00BB0470"/>
    <w:rsid w:val="00BB17D8"/>
    <w:rsid w:val="00BD0FE3"/>
    <w:rsid w:val="00BD1E39"/>
    <w:rsid w:val="00BD68B3"/>
    <w:rsid w:val="00BD7258"/>
    <w:rsid w:val="00BE2E17"/>
    <w:rsid w:val="00BE2F15"/>
    <w:rsid w:val="00BE4CE8"/>
    <w:rsid w:val="00BE7F79"/>
    <w:rsid w:val="00BF2955"/>
    <w:rsid w:val="00BF2F94"/>
    <w:rsid w:val="00BF4222"/>
    <w:rsid w:val="00BF5D7F"/>
    <w:rsid w:val="00C03558"/>
    <w:rsid w:val="00C04198"/>
    <w:rsid w:val="00C04EDD"/>
    <w:rsid w:val="00C139C1"/>
    <w:rsid w:val="00C13FD5"/>
    <w:rsid w:val="00C167C2"/>
    <w:rsid w:val="00C2016F"/>
    <w:rsid w:val="00C232A5"/>
    <w:rsid w:val="00C31963"/>
    <w:rsid w:val="00C4487D"/>
    <w:rsid w:val="00C458AE"/>
    <w:rsid w:val="00C471B5"/>
    <w:rsid w:val="00C479FE"/>
    <w:rsid w:val="00C53D86"/>
    <w:rsid w:val="00C5674E"/>
    <w:rsid w:val="00C56EB6"/>
    <w:rsid w:val="00C64237"/>
    <w:rsid w:val="00C6508C"/>
    <w:rsid w:val="00C65EB5"/>
    <w:rsid w:val="00C77074"/>
    <w:rsid w:val="00C85EF2"/>
    <w:rsid w:val="00CA34EF"/>
    <w:rsid w:val="00CA3A53"/>
    <w:rsid w:val="00CB6632"/>
    <w:rsid w:val="00CC1948"/>
    <w:rsid w:val="00CC6EF1"/>
    <w:rsid w:val="00CE012D"/>
    <w:rsid w:val="00CE7511"/>
    <w:rsid w:val="00CE7575"/>
    <w:rsid w:val="00CF0554"/>
    <w:rsid w:val="00CF3063"/>
    <w:rsid w:val="00CF6D0F"/>
    <w:rsid w:val="00CF7FE3"/>
    <w:rsid w:val="00D07A2C"/>
    <w:rsid w:val="00D109C0"/>
    <w:rsid w:val="00D12103"/>
    <w:rsid w:val="00D14325"/>
    <w:rsid w:val="00D16CF8"/>
    <w:rsid w:val="00D17E00"/>
    <w:rsid w:val="00D201F1"/>
    <w:rsid w:val="00D27E8F"/>
    <w:rsid w:val="00D307DC"/>
    <w:rsid w:val="00D317DB"/>
    <w:rsid w:val="00D41C8E"/>
    <w:rsid w:val="00D47B74"/>
    <w:rsid w:val="00D57541"/>
    <w:rsid w:val="00D6628E"/>
    <w:rsid w:val="00D7154A"/>
    <w:rsid w:val="00D734F2"/>
    <w:rsid w:val="00D74FBC"/>
    <w:rsid w:val="00D86694"/>
    <w:rsid w:val="00DA1C16"/>
    <w:rsid w:val="00DA256F"/>
    <w:rsid w:val="00DA3030"/>
    <w:rsid w:val="00DC1BDA"/>
    <w:rsid w:val="00DC421A"/>
    <w:rsid w:val="00DC489B"/>
    <w:rsid w:val="00DC588E"/>
    <w:rsid w:val="00DD57C2"/>
    <w:rsid w:val="00DE06DA"/>
    <w:rsid w:val="00DF32EB"/>
    <w:rsid w:val="00DF38C1"/>
    <w:rsid w:val="00DF3B76"/>
    <w:rsid w:val="00DF5647"/>
    <w:rsid w:val="00DF596B"/>
    <w:rsid w:val="00DF5C02"/>
    <w:rsid w:val="00E251B7"/>
    <w:rsid w:val="00E252BE"/>
    <w:rsid w:val="00E35AB4"/>
    <w:rsid w:val="00E47AF1"/>
    <w:rsid w:val="00E51314"/>
    <w:rsid w:val="00E517CB"/>
    <w:rsid w:val="00E532D4"/>
    <w:rsid w:val="00E57FA2"/>
    <w:rsid w:val="00E601AF"/>
    <w:rsid w:val="00E60270"/>
    <w:rsid w:val="00E61378"/>
    <w:rsid w:val="00E632C6"/>
    <w:rsid w:val="00E66154"/>
    <w:rsid w:val="00E80F43"/>
    <w:rsid w:val="00E867F3"/>
    <w:rsid w:val="00E9367C"/>
    <w:rsid w:val="00E9563E"/>
    <w:rsid w:val="00E95B39"/>
    <w:rsid w:val="00EA0FE2"/>
    <w:rsid w:val="00EA3582"/>
    <w:rsid w:val="00EC2CE2"/>
    <w:rsid w:val="00EC7A47"/>
    <w:rsid w:val="00ED05BA"/>
    <w:rsid w:val="00EE0FF0"/>
    <w:rsid w:val="00EE202D"/>
    <w:rsid w:val="00EE2F50"/>
    <w:rsid w:val="00EF02DA"/>
    <w:rsid w:val="00EF0356"/>
    <w:rsid w:val="00EF183D"/>
    <w:rsid w:val="00EF3F9F"/>
    <w:rsid w:val="00EF5622"/>
    <w:rsid w:val="00F0749D"/>
    <w:rsid w:val="00F12DA1"/>
    <w:rsid w:val="00F14D1B"/>
    <w:rsid w:val="00F14EF6"/>
    <w:rsid w:val="00F17522"/>
    <w:rsid w:val="00F178F5"/>
    <w:rsid w:val="00F22976"/>
    <w:rsid w:val="00F24142"/>
    <w:rsid w:val="00F245B3"/>
    <w:rsid w:val="00F31321"/>
    <w:rsid w:val="00F31330"/>
    <w:rsid w:val="00F420A2"/>
    <w:rsid w:val="00F42CA0"/>
    <w:rsid w:val="00F44EE3"/>
    <w:rsid w:val="00F54C76"/>
    <w:rsid w:val="00F63FF5"/>
    <w:rsid w:val="00F7147F"/>
    <w:rsid w:val="00F762B5"/>
    <w:rsid w:val="00F85DE7"/>
    <w:rsid w:val="00F90092"/>
    <w:rsid w:val="00F942CE"/>
    <w:rsid w:val="00F97EB8"/>
    <w:rsid w:val="00FA4D6B"/>
    <w:rsid w:val="00FA5F45"/>
    <w:rsid w:val="00FB37BF"/>
    <w:rsid w:val="00FB3DA3"/>
    <w:rsid w:val="00FB72EE"/>
    <w:rsid w:val="00FC346A"/>
    <w:rsid w:val="00FC4E78"/>
    <w:rsid w:val="00FC6BD4"/>
    <w:rsid w:val="00FC7290"/>
    <w:rsid w:val="00FC72AF"/>
    <w:rsid w:val="00FC7F76"/>
    <w:rsid w:val="00FD115F"/>
    <w:rsid w:val="00FD3AD5"/>
    <w:rsid w:val="00FE70E4"/>
    <w:rsid w:val="00FF6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chartTrackingRefBased/>
  <w15:docId w15:val="{442ECBA1-2009-40BB-9174-E8CD6A04E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aliases w:val="Schriftart: 9 pt,Schriftart: 10 pt,Schriftart: 8 pt,WB-Fußnotentext,WB-Fußnotentext Char Char,WB-Fußnotentext Char,stile 1,Footnote,Footnote1,Footnote2,Footnote3,Footnote4,Footnote5,Footnote6,Footnote7,Footnote8,Footnote9,Footnote10,fn"/>
    <w:basedOn w:val="Normal"/>
    <w:link w:val="FootnoteTextChar"/>
    <w:uiPriority w:val="99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aliases w:val="Schriftart: 9 pt Char,Schriftart: 10 pt Char,Schriftart: 8 pt Char,WB-Fußnotentext Char1,WB-Fußnotentext Char Char Char,WB-Fußnotentext Char Char1,stile 1 Char,Footnote Char,Footnote1 Char,Footnote2 Char,Footnote3 Char,Footnote4 Char"/>
    <w:basedOn w:val="DefaultParagraphFont"/>
    <w:link w:val="FootnoteText"/>
    <w:uiPriority w:val="99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2"/>
    <w:uiPriority w:val="99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customStyle="1" w:styleId="naislab">
    <w:name w:val="naislab"/>
    <w:basedOn w:val="Normal"/>
    <w:rsid w:val="00305E7E"/>
    <w:pPr>
      <w:spacing w:before="75" w:after="75" w:line="240" w:lineRule="auto"/>
      <w:jc w:val="right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Hyperlink">
    <w:name w:val="Hyperlink"/>
    <w:basedOn w:val="DefaultParagraphFont"/>
    <w:uiPriority w:val="99"/>
    <w:unhideWhenUsed/>
    <w:rsid w:val="002A24B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A1B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Char2">
    <w:name w:val="Char2"/>
    <w:basedOn w:val="Normal"/>
    <w:link w:val="FootnoteReference"/>
    <w:uiPriority w:val="99"/>
    <w:rsid w:val="008A1B65"/>
    <w:pPr>
      <w:spacing w:line="240" w:lineRule="exact"/>
    </w:pPr>
    <w:rPr>
      <w:vertAlign w:val="superscript"/>
    </w:rPr>
  </w:style>
  <w:style w:type="paragraph" w:customStyle="1" w:styleId="tvhtml">
    <w:name w:val="tv_html"/>
    <w:basedOn w:val="Normal"/>
    <w:rsid w:val="00372E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ody">
    <w:name w:val="Body"/>
    <w:rsid w:val="0061000E"/>
    <w:pPr>
      <w:spacing w:after="200" w:line="276" w:lineRule="auto"/>
    </w:pPr>
    <w:rPr>
      <w:rFonts w:ascii="Calibri" w:eastAsia="Arial Unicode MS" w:hAnsi="Calibri" w:cs="Arial Unicode MS"/>
      <w:color w:val="000000"/>
      <w:u w:color="00000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1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FE96AE-A0FE-4005-AB3E-AB11BB4DE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943</Words>
  <Characters>1678</Characters>
  <Application>Microsoft Office Word</Application>
  <DocSecurity>0</DocSecurity>
  <Lines>1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Leontine Babkina</cp:lastModifiedBy>
  <cp:revision>15</cp:revision>
  <cp:lastPrinted>2020-05-25T06:52:00Z</cp:lastPrinted>
  <dcterms:created xsi:type="dcterms:W3CDTF">2020-05-18T14:00:00Z</dcterms:created>
  <dcterms:modified xsi:type="dcterms:W3CDTF">2020-06-03T06:25:00Z</dcterms:modified>
</cp:coreProperties>
</file>